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6097" w:rsidRDefault="00DE24CB" w:rsidP="00596B41">
      <w:pPr>
        <w:spacing w:after="0" w:line="360" w:lineRule="auto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t>Révision Générale</w:t>
      </w:r>
    </w:p>
    <w:p w:rsidR="00BF33AB" w:rsidRDefault="00BF33AB" w:rsidP="00596B41">
      <w:pPr>
        <w:spacing w:after="0" w:line="360" w:lineRule="auto"/>
        <w:jc w:val="center"/>
        <w:rPr>
          <w:rFonts w:asciiTheme="majorHAnsi" w:eastAsiaTheme="majorEastAsia" w:hAnsiTheme="majorHAnsi" w:cstheme="majorBidi"/>
          <w:b/>
          <w:bCs/>
        </w:rPr>
      </w:pPr>
    </w:p>
    <w:p w:rsidR="00560880" w:rsidRPr="00D12233" w:rsidRDefault="00560880" w:rsidP="00596B41">
      <w:pPr>
        <w:spacing w:after="0" w:line="360" w:lineRule="auto"/>
        <w:jc w:val="center"/>
        <w:rPr>
          <w:rFonts w:asciiTheme="majorHAnsi" w:eastAsiaTheme="majorEastAsia" w:hAnsiTheme="majorHAnsi" w:cstheme="majorBidi"/>
          <w:b/>
          <w:bCs/>
        </w:rPr>
      </w:pPr>
    </w:p>
    <w:p w:rsidR="00592CC2" w:rsidRPr="00560880" w:rsidRDefault="00DE24CB" w:rsidP="00596B41">
      <w:pPr>
        <w:pStyle w:val="Paragraphedeliste"/>
        <w:numPr>
          <w:ilvl w:val="0"/>
          <w:numId w:val="2"/>
        </w:numPr>
        <w:tabs>
          <w:tab w:val="left" w:pos="1134"/>
        </w:tabs>
        <w:spacing w:after="0" w:line="360" w:lineRule="auto"/>
        <w:ind w:hanging="720"/>
        <w:jc w:val="both"/>
        <w:rPr>
          <w:rFonts w:asciiTheme="majorBidi" w:hAnsiTheme="majorBidi" w:cstheme="majorBidi"/>
          <w:b/>
          <w:bCs/>
          <w:sz w:val="28"/>
          <w:szCs w:val="28"/>
          <w:u w:val="single"/>
          <w:lang w:bidi="ar-DZ"/>
        </w:rPr>
      </w:pPr>
      <w:r w:rsidRPr="00560880">
        <w:rPr>
          <w:rFonts w:asciiTheme="majorBidi" w:hAnsiTheme="majorBidi" w:cstheme="majorBidi"/>
          <w:b/>
          <w:bCs/>
          <w:sz w:val="28"/>
          <w:szCs w:val="28"/>
          <w:u w:val="single"/>
          <w:lang w:bidi="ar-DZ"/>
        </w:rPr>
        <w:t>Vibrations</w:t>
      </w:r>
    </w:p>
    <w:p w:rsidR="00DE24CB" w:rsidRPr="00334588" w:rsidRDefault="00DE24CB" w:rsidP="00596B41">
      <w:pPr>
        <w:pStyle w:val="Paragraphedeliste"/>
        <w:numPr>
          <w:ilvl w:val="0"/>
          <w:numId w:val="3"/>
        </w:numPr>
        <w:tabs>
          <w:tab w:val="left" w:pos="1134"/>
          <w:tab w:val="left" w:pos="1418"/>
          <w:tab w:val="left" w:pos="1560"/>
        </w:tabs>
        <w:spacing w:after="160" w:line="360" w:lineRule="auto"/>
        <w:ind w:left="0" w:firstLine="85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Degrés de liberté :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d=N-r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</w:t>
      </w:r>
      <w:r w:rsidRPr="00334588">
        <w:rPr>
          <w:rFonts w:ascii="Cambria Math" w:eastAsia="Calibri" w:hAnsi="Cambria Math" w:cs="Cambria Math"/>
          <w:b/>
          <w:bCs/>
          <w:kern w:val="2"/>
          <w14:ligatures w14:val="standardContextual"/>
        </w:rPr>
        <w:t>𝑑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: Degré de liberté,</w:t>
      </w:r>
      <w:r w:rsidRPr="00334588">
        <w:rPr>
          <w:rFonts w:ascii="Cambria Math" w:eastAsia="Calibri" w:hAnsi="Cambria Math" w:cs="Cambria Math"/>
          <w:b/>
          <w:bCs/>
          <w:kern w:val="2"/>
          <w14:ligatures w14:val="standardContextual"/>
        </w:rPr>
        <w:t>𝑁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: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Nombre de coordonnées généralisées et </w:t>
      </w:r>
      <w:r w:rsidRPr="00334588">
        <w:rPr>
          <w:rFonts w:ascii="Cambria Math" w:eastAsia="Calibri" w:hAnsi="Cambria Math" w:cs="Cambria Math"/>
          <w:b/>
          <w:bCs/>
          <w:kern w:val="2"/>
          <w14:ligatures w14:val="standardContextual"/>
        </w:rPr>
        <w:t>𝑟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: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Nombre de relations reliant ces coordonnées entre elles.</w:t>
      </w:r>
    </w:p>
    <w:p w:rsidR="00DE24CB" w:rsidRPr="00334588" w:rsidRDefault="00DE24CB" w:rsidP="00596B41">
      <w:pPr>
        <w:numPr>
          <w:ilvl w:val="0"/>
          <w:numId w:val="3"/>
        </w:numPr>
        <w:tabs>
          <w:tab w:val="left" w:pos="1134"/>
          <w:tab w:val="left" w:pos="1418"/>
        </w:tabs>
        <w:spacing w:after="160" w:line="360" w:lineRule="auto"/>
        <w:ind w:hanging="436"/>
        <w:contextualSpacing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Equations de Lagrange </w:t>
      </w:r>
    </w:p>
    <w:p w:rsidR="00DE24CB" w:rsidRPr="00334588" w:rsidRDefault="00DE24CB" w:rsidP="00596B41">
      <w:pPr>
        <w:pStyle w:val="Paragraphedeliste"/>
        <w:numPr>
          <w:ilvl w:val="0"/>
          <w:numId w:val="4"/>
        </w:numPr>
        <w:tabs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iCs/>
          <w:kern w:val="2"/>
          <w14:ligatures w14:val="standardContextual"/>
        </w:rPr>
        <w:t>Lagrangien</w:t>
      </w:r>
      <w:r w:rsidRPr="00334588">
        <w:rPr>
          <w:rFonts w:ascii="Times New Roman" w:eastAsia="Calibri" w:hAnsi="Times New Roman" w:cs="Times New Roman"/>
          <w:b/>
          <w:bCs/>
          <w:iCs/>
          <w:kern w:val="2"/>
          <w14:ligatures w14:val="standardContextual"/>
        </w:rPr>
        <w:t xml:space="preserve"> :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L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-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</m:oMath>
    </w:p>
    <w:p w:rsidR="00DE24CB" w:rsidRPr="00334588" w:rsidRDefault="00DE24CB" w:rsidP="00596B41">
      <w:pPr>
        <w:pStyle w:val="Paragraphedeliste"/>
        <w:numPr>
          <w:ilvl w:val="0"/>
          <w:numId w:val="4"/>
        </w:numPr>
        <w:tabs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Equation de Lagrange :</w:t>
      </w:r>
      <w:r w:rsidR="00F32B1B"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d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∂L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∂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</m:acc>
              </m:den>
            </m:f>
          </m:e>
        </m:d>
        <m:r>
          <m:rPr>
            <m:sty m:val="bi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∂L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∂q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ext,q</m:t>
            </m:r>
          </m:sub>
        </m:sSub>
      </m:oMath>
    </w:p>
    <w:p w:rsidR="00F32B1B" w:rsidRPr="00334588" w:rsidRDefault="00F32B1B" w:rsidP="00596B41">
      <w:pPr>
        <w:pStyle w:val="Paragraphedeliste"/>
        <w:numPr>
          <w:ilvl w:val="0"/>
          <w:numId w:val="3"/>
        </w:numPr>
        <w:tabs>
          <w:tab w:val="left" w:pos="709"/>
          <w:tab w:val="left" w:pos="851"/>
          <w:tab w:val="left" w:pos="1134"/>
        </w:tabs>
        <w:spacing w:after="160" w:line="360" w:lineRule="auto"/>
        <w:ind w:hanging="436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scillations libres des systèmes non amorties</w:t>
      </w:r>
      <w:r w:rsidR="007668A2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="007668A2" w:rsidRPr="00334588">
        <w:rPr>
          <w:rFonts w:asciiTheme="majorBidi" w:hAnsiTheme="majorBidi" w:cstheme="majorBidi"/>
          <w:b/>
          <w:bCs/>
          <w:lang w:bidi="ar-DZ"/>
        </w:rPr>
        <w:t>à un degré de liberté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(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β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)</w:t>
      </w:r>
    </w:p>
    <w:p w:rsidR="00F32B1B" w:rsidRPr="00334588" w:rsidRDefault="00D625A1" w:rsidP="00596B41">
      <w:pPr>
        <w:tabs>
          <w:tab w:val="left" w:pos="709"/>
          <w:tab w:val="left" w:pos="851"/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d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dt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∂L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</m:acc>
                </m:den>
              </m:f>
            </m:e>
          </m:d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∂L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∂q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m:t xml:space="preserve">=0                 </m:t>
          </m:r>
          <m:acc>
            <m:accPr>
              <m:chr m:val="̈"/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q</m:t>
              </m:r>
            </m:e>
          </m:acc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+</m:t>
          </m:r>
          <m:sSubSup>
            <m:sSubSup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ω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0</m:t>
              </m:r>
            </m:sub>
            <m: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2</m:t>
              </m:r>
            </m:sup>
          </m:sSubSup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q=0               q</m:t>
          </m:r>
          <m:d>
            <m:d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t</m:t>
              </m:r>
            </m:e>
          </m:d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=A</m:t>
          </m:r>
          <m:func>
            <m:func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Calibri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0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t+φ</m:t>
                  </m:r>
                </m:e>
              </m:d>
            </m:e>
          </m:func>
        </m:oMath>
      </m:oMathPara>
    </w:p>
    <w:p w:rsidR="00BD3BCF" w:rsidRPr="00334588" w:rsidRDefault="00D625A1" w:rsidP="00596B41">
      <w:pPr>
        <w:tabs>
          <w:tab w:val="left" w:pos="709"/>
          <w:tab w:val="left" w:pos="851"/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rad>
          <m:radPr>
            <m:degHide m:val="1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radPr>
          <m:deg/>
          <m:e>
            <m:f>
              <m:f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κ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μ</m:t>
                </m:r>
              </m:den>
            </m:f>
          </m:e>
        </m:rad>
      </m:oMath>
      <w:r w:rsidR="00BD3BCF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 : </w:t>
      </w:r>
      <w:r w:rsidR="00BD3BCF" w:rsidRPr="00334588">
        <w:rPr>
          <w:rFonts w:ascii="Times New Roman" w:eastAsia="Calibri" w:hAnsi="Times New Roman" w:cs="Times New Roman"/>
          <w:kern w:val="2"/>
          <w14:ligatures w14:val="standardContextual"/>
        </w:rPr>
        <w:t>La pulsation propre du système.</w:t>
      </w:r>
    </w:p>
    <w:p w:rsidR="00962B7A" w:rsidRPr="00334588" w:rsidRDefault="00962B7A" w:rsidP="00596B41">
      <w:pPr>
        <w:tabs>
          <w:tab w:val="left" w:pos="709"/>
          <w:tab w:val="left" w:pos="851"/>
          <w:tab w:val="left" w:pos="1134"/>
        </w:tabs>
        <w:spacing w:after="160" w:line="360" w:lineRule="auto"/>
        <w:ind w:firstLine="567"/>
        <w:contextualSpacing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A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et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φ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représentent respectivement, l´amplitude des oscillations et la phase initiale, qui sont calculées à partir des conditions initiales.</w:t>
      </w:r>
    </w:p>
    <w:p w:rsidR="00962B7A" w:rsidRPr="00334588" w:rsidRDefault="00962B7A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160" w:line="360" w:lineRule="auto"/>
        <w:ind w:hanging="436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scillations libres des systèmes amortis</w:t>
      </w:r>
      <w:r w:rsidR="007668A2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="007668A2" w:rsidRPr="00334588">
        <w:rPr>
          <w:rFonts w:asciiTheme="majorBidi" w:hAnsiTheme="majorBidi" w:cstheme="majorBidi"/>
          <w:b/>
          <w:bCs/>
          <w:lang w:bidi="ar-DZ"/>
        </w:rPr>
        <w:t>à un degré de liberté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(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β≠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)</w:t>
      </w:r>
    </w:p>
    <w:p w:rsidR="00BD3BCF" w:rsidRPr="00334588" w:rsidRDefault="00D625A1" w:rsidP="00596B41">
      <w:pPr>
        <w:tabs>
          <w:tab w:val="left" w:pos="1134"/>
        </w:tabs>
        <w:spacing w:after="160" w:line="360" w:lineRule="auto"/>
        <w:ind w:firstLine="567"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d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dt</m:t>
            </m:r>
          </m:den>
        </m:f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f>
              <m:f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L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  <m:acc>
                  <m:accPr>
                    <m:chr m:val="̇"/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</m:acc>
              </m:den>
            </m:f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L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q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-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β</m:t>
        </m:r>
        <m:acc>
          <m:accPr>
            <m:chr m:val="̇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</m:acc>
      </m:oMath>
      <w:r w:rsidR="00BD3BCF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</w:t>
      </w:r>
      <w:r w:rsidR="00A06937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</w:t>
      </w:r>
      <w:r w:rsidR="00BD3BCF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</w:t>
      </w:r>
      <m:oMath>
        <m:acc>
          <m:accPr>
            <m:chr m:val="̈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</m:acc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acc>
          <m:accPr>
            <m:chr m:val="̇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</m:acc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q=0</m:t>
        </m:r>
      </m:oMath>
      <w:r w:rsidR="00BD3BCF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  </w:t>
      </w:r>
    </w:p>
    <w:p w:rsidR="00BD3BCF" w:rsidRPr="00334588" w:rsidRDefault="00BD3BCF" w:rsidP="00596B41">
      <w:pPr>
        <w:tabs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&gt;0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 : 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Facteur d´amortissement défini par :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=</m:t>
        </m:r>
        <m:f>
          <m:f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β</m:t>
            </m:r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μ</m:t>
            </m:r>
          </m:den>
        </m:f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</w:p>
    <w:p w:rsidR="00BD3BCF" w:rsidRPr="00334588" w:rsidRDefault="00BD3BCF" w:rsidP="00596B41">
      <w:pPr>
        <w:pStyle w:val="Paragraphedeliste"/>
        <w:numPr>
          <w:ilvl w:val="0"/>
          <w:numId w:val="5"/>
        </w:numPr>
        <w:tabs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δ&gt;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: Système fortement amorti</w:t>
      </w:r>
    </w:p>
    <w:p w:rsidR="00BD3BCF" w:rsidRPr="00334588" w:rsidRDefault="00BD3BCF" w:rsidP="00596B41">
      <w:pPr>
        <w:tabs>
          <w:tab w:val="left" w:pos="1134"/>
        </w:tabs>
        <w:spacing w:after="160" w:line="360" w:lineRule="auto"/>
        <w:ind w:left="1134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q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d>
          <m:dPr>
            <m:begChr m:val="["/>
            <m:endChr m:val="]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e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</m:e>
                </m:ra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 t</m:t>
                </m:r>
              </m:sup>
            </m:s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+B</m:t>
            </m:r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e</m:t>
                </m:r>
              </m:e>
              <m:sup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</m:e>
                </m:ra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 t</m:t>
                </m:r>
              </m:sup>
            </m:sSup>
          </m:e>
        </m:d>
      </m:oMath>
    </w:p>
    <w:p w:rsidR="00BD3BCF" w:rsidRPr="00334588" w:rsidRDefault="00BD3BCF" w:rsidP="00596B41">
      <w:pPr>
        <w:tabs>
          <w:tab w:val="left" w:pos="851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A et B sont des constantes déterminées par les conditions initiales.</w:t>
      </w:r>
    </w:p>
    <w:p w:rsidR="00BD3BCF" w:rsidRPr="00334588" w:rsidRDefault="00BD3BCF" w:rsidP="00596B41">
      <w:pPr>
        <w:tabs>
          <w:tab w:val="left" w:pos="709"/>
          <w:tab w:val="left" w:pos="851"/>
          <w:tab w:val="left" w:pos="1134"/>
        </w:tabs>
        <w:spacing w:after="160" w:line="360" w:lineRule="auto"/>
        <w:ind w:firstLine="567"/>
        <w:contextualSpacing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e système est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non oscillant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et le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régime est apériodique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.</w:t>
      </w:r>
    </w:p>
    <w:p w:rsidR="00A06937" w:rsidRPr="00334588" w:rsidRDefault="00A06937" w:rsidP="00596B41">
      <w:pPr>
        <w:pStyle w:val="Paragraphedeliste"/>
        <w:numPr>
          <w:ilvl w:val="0"/>
          <w:numId w:val="4"/>
        </w:numPr>
        <w:tabs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: Système en amortissement critique</w:t>
      </w:r>
    </w:p>
    <w:p w:rsidR="00A06937" w:rsidRPr="00334588" w:rsidRDefault="00A06937" w:rsidP="00596B41">
      <w:pPr>
        <w:tabs>
          <w:tab w:val="left" w:pos="1134"/>
        </w:tabs>
        <w:spacing w:after="160" w:line="360" w:lineRule="auto"/>
        <w:ind w:firstLine="1134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lastRenderedPageBreak/>
        <w:t xml:space="preserve">          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q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</m:t>
        </m:r>
        <m:d>
          <m:d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+Bt</m:t>
            </m: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</w:t>
      </w:r>
    </w:p>
    <w:p w:rsidR="00A06937" w:rsidRPr="00334588" w:rsidRDefault="00A06937" w:rsidP="00596B41">
      <w:pPr>
        <w:tabs>
          <w:tab w:val="left" w:pos="1134"/>
          <w:tab w:val="left" w:pos="1418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e système est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non oscillant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et le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régime est critique.</w:t>
      </w:r>
    </w:p>
    <w:p w:rsidR="00A06937" w:rsidRPr="00334588" w:rsidRDefault="00A06937" w:rsidP="00596B41">
      <w:pPr>
        <w:pStyle w:val="Paragraphedeliste"/>
        <w:numPr>
          <w:ilvl w:val="0"/>
          <w:numId w:val="5"/>
        </w:numPr>
        <w:tabs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&lt;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: Système faiblement amorti</w:t>
      </w:r>
    </w:p>
    <w:p w:rsidR="00A06937" w:rsidRPr="00334588" w:rsidRDefault="00A06937" w:rsidP="00596B41">
      <w:pPr>
        <w:tabs>
          <w:tab w:val="left" w:pos="1134"/>
        </w:tabs>
        <w:spacing w:after="160" w:line="360" w:lineRule="auto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q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 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</m:t>
        </m:r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φ</m:t>
                </m:r>
              </m:e>
            </m:d>
          </m:e>
        </m:func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</w:t>
      </w:r>
    </w:p>
    <w:p w:rsidR="00A06937" w:rsidRPr="00334588" w:rsidRDefault="00D625A1" w:rsidP="00596B41">
      <w:pPr>
        <w:tabs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rad>
          <m:radPr>
            <m:degHide m:val="1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δ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e>
        </m:rad>
      </m:oMath>
      <w:r w:rsidR="00A06937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,  </w:t>
      </w:r>
      <w:r w:rsidR="00A06937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A et  </w:t>
      </w:r>
      <m:oMath>
        <m:r>
          <w:rPr>
            <w:rFonts w:ascii="Cambria Math" w:eastAsia="Calibri" w:hAnsi="Cambria Math" w:cs="Times New Roman"/>
            <w:kern w:val="2"/>
            <w14:ligatures w14:val="standardContextual"/>
          </w:rPr>
          <m:t>φ</m:t>
        </m:r>
      </m:oMath>
      <w:r w:rsidR="00A06937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 sont des constantes déterminées par les conditions initiales.</w:t>
      </w:r>
    </w:p>
    <w:p w:rsidR="00A06937" w:rsidRPr="00334588" w:rsidRDefault="00A06937" w:rsidP="00596B41">
      <w:pPr>
        <w:tabs>
          <w:tab w:val="left" w:pos="1134"/>
          <w:tab w:val="left" w:pos="1418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e système est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en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régime pseudopériodique.</w:t>
      </w:r>
    </w:p>
    <w:p w:rsidR="00BD3BCF" w:rsidRPr="00334588" w:rsidRDefault="008B5BB5" w:rsidP="00596B41">
      <w:pPr>
        <w:tabs>
          <w:tab w:val="left" w:pos="1276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Le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décrément logarithmique :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ξ=</m:t>
        </m:r>
        <m:f>
          <m:f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πδ</m:t>
            </m:r>
          </m:num>
          <m:den>
            <m:rad>
              <m:radPr>
                <m:degHide m:val="1"/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</m:e>
            </m:rad>
          </m:den>
        </m:f>
      </m:oMath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.  </w:t>
      </w:r>
      <w:r w:rsidR="00A06937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</w:p>
    <w:p w:rsidR="00DE24CB" w:rsidRPr="00334588" w:rsidRDefault="007668A2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360" w:lineRule="auto"/>
        <w:ind w:hanging="436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scillations forcées des systèmes à un degré de liberté</w:t>
      </w:r>
    </w:p>
    <w:p w:rsidR="000F23BA" w:rsidRPr="00334588" w:rsidRDefault="00D625A1" w:rsidP="00596B41">
      <w:pPr>
        <w:tabs>
          <w:tab w:val="left" w:pos="1134"/>
        </w:tabs>
        <w:spacing w:after="0" w:line="360" w:lineRule="auto"/>
        <w:ind w:left="491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d</m:t>
            </m:r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dt</m:t>
            </m:r>
          </m:den>
        </m:f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∂L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∂</m:t>
                </m:r>
                <m:acc>
                  <m:accPr>
                    <m:chr m:val="̇"/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</m:acc>
              </m:den>
            </m:f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-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∂L</m:t>
            </m:r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∂q</m:t>
            </m:r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β</m:t>
        </m:r>
        <m:acc>
          <m:accPr>
            <m:chr m:val="̇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</m:acc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F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            </m:t>
        </m:r>
        <m:acc>
          <m:accPr>
            <m:chr m:val="̈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</m:acc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acc>
          <m:accPr>
            <m:chr m:val="̇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</m:acc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q=F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</m:t>
        </m:r>
      </m:oMath>
      <w:r w:rsidR="000F23BA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q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H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</m:oMath>
      <w:r w:rsidR="000F23BA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</w:t>
      </w:r>
    </w:p>
    <w:p w:rsidR="000F23BA" w:rsidRPr="00334588" w:rsidRDefault="00D625A1" w:rsidP="00596B41">
      <w:pPr>
        <w:pStyle w:val="Paragraphedeliste"/>
        <w:numPr>
          <w:ilvl w:val="0"/>
          <w:numId w:val="6"/>
        </w:numPr>
        <w:tabs>
          <w:tab w:val="left" w:pos="709"/>
          <w:tab w:val="left" w:pos="851"/>
          <w:tab w:val="left" w:pos="1418"/>
        </w:tabs>
        <w:spacing w:after="160" w:line="360" w:lineRule="auto"/>
        <w:ind w:left="0" w:firstLine="1134"/>
        <w:contextualSpacing w:val="0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H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</m:oMath>
      <w:r w:rsidR="000F23BA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="000F23BA" w:rsidRPr="00334588">
        <w:rPr>
          <w:rFonts w:ascii="Times New Roman" w:eastAsia="Calibri" w:hAnsi="Times New Roman" w:cs="Times New Roman"/>
          <w:kern w:val="2"/>
          <w14:ligatures w14:val="standardContextual"/>
        </w:rPr>
        <w:t>est la solution homogène :</w:t>
      </w:r>
    </w:p>
    <w:p w:rsidR="000F23BA" w:rsidRPr="00334588" w:rsidRDefault="000F23BA" w:rsidP="00596B41">
      <w:pPr>
        <w:pStyle w:val="Paragraphedeliste"/>
        <w:numPr>
          <w:ilvl w:val="0"/>
          <w:numId w:val="7"/>
        </w:numPr>
        <w:tabs>
          <w:tab w:val="left" w:pos="709"/>
          <w:tab w:val="left" w:pos="851"/>
          <w:tab w:val="left" w:pos="1134"/>
          <w:tab w:val="left" w:pos="1418"/>
          <w:tab w:val="left" w:pos="1701"/>
          <w:tab w:val="left" w:pos="1843"/>
          <w:tab w:val="left" w:pos="1985"/>
          <w:tab w:val="left" w:pos="2127"/>
        </w:tabs>
        <w:spacing w:after="160" w:line="360" w:lineRule="auto"/>
        <w:ind w:left="1341" w:hanging="490"/>
        <w:contextualSpacing w:val="0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&gt;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>(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Système fortement amorti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- régime apériodique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):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H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d>
          <m:dPr>
            <m:begChr m:val="["/>
            <m:endChr m:val="]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e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</m:e>
                </m:ra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 t</m:t>
                </m:r>
              </m:sup>
            </m:s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+B</m:t>
            </m:r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e</m:t>
                </m:r>
              </m:e>
              <m:sup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</m:e>
                </m:ra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 t</m:t>
                </m:r>
              </m:sup>
            </m:sSup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</w:t>
      </w:r>
    </w:p>
    <w:p w:rsidR="00A303EA" w:rsidRPr="00334588" w:rsidRDefault="000F23BA" w:rsidP="00596B41">
      <w:pPr>
        <w:pStyle w:val="Paragraphedeliste"/>
        <w:numPr>
          <w:ilvl w:val="0"/>
          <w:numId w:val="7"/>
        </w:numPr>
        <w:tabs>
          <w:tab w:val="left" w:pos="709"/>
          <w:tab w:val="left" w:pos="851"/>
          <w:tab w:val="left" w:pos="1134"/>
          <w:tab w:val="left" w:pos="1418"/>
          <w:tab w:val="left" w:pos="1701"/>
          <w:tab w:val="left" w:pos="1843"/>
          <w:tab w:val="left" w:pos="1985"/>
          <w:tab w:val="left" w:pos="2127"/>
        </w:tabs>
        <w:spacing w:after="160" w:line="360" w:lineRule="auto"/>
        <w:ind w:left="0" w:firstLine="851"/>
        <w:contextualSpacing w:val="0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>(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Système en amortissement critique - régime est critique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) :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H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</m:t>
        </m:r>
        <m:d>
          <m:d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+Bt</m:t>
            </m: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</w:t>
      </w:r>
    </w:p>
    <w:p w:rsidR="000F23BA" w:rsidRPr="00334588" w:rsidRDefault="003A0D67" w:rsidP="00596B41">
      <w:pPr>
        <w:pStyle w:val="Paragraphedeliste"/>
        <w:numPr>
          <w:ilvl w:val="0"/>
          <w:numId w:val="7"/>
        </w:numPr>
        <w:tabs>
          <w:tab w:val="left" w:pos="1134"/>
          <w:tab w:val="left" w:pos="1843"/>
          <w:tab w:val="left" w:pos="1985"/>
        </w:tabs>
        <w:spacing w:after="160" w:line="360" w:lineRule="auto"/>
        <w:ind w:left="0" w:firstLine="851"/>
        <w:contextualSpacing w:val="0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&lt;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(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>Système faiblement amorti - régime pseudopériodique) :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H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 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</m:t>
        </m:r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φ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P</m:t>
                    </m:r>
                  </m:sub>
                </m:sSub>
              </m:e>
            </m:d>
          </m:e>
        </m:func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</w:t>
      </w:r>
      <w:r w:rsidR="000F23BA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       </w:t>
      </w:r>
    </w:p>
    <w:p w:rsidR="00BA62F9" w:rsidRPr="00334588" w:rsidRDefault="00BA62F9" w:rsidP="00596B41">
      <w:pPr>
        <w:tabs>
          <w:tab w:val="left" w:pos="709"/>
          <w:tab w:val="left" w:pos="851"/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t→∞  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δt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→0 </m:t>
        </m:r>
        <m:r>
          <w:rPr>
            <w:rFonts w:ascii="Cambria Math" w:eastAsia="Calibri" w:hAnsi="Cambria Math" w:cs="Times New Roman"/>
            <w:kern w:val="2"/>
            <w14:ligatures w14:val="standardContextual"/>
          </w:rPr>
          <m:t>et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H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→0 </m:t>
        </m:r>
        <m:r>
          <w:rPr>
            <w:rFonts w:ascii="Cambria Math" w:eastAsia="Calibri" w:hAnsi="Cambria Math" w:cs="Times New Roman"/>
            <w:kern w:val="2"/>
            <w14:ligatures w14:val="standardContextual"/>
          </w:rPr>
          <m:t>alors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q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→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</m:t>
        </m:r>
      </m:oMath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: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>C´est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le régime permanent. </w:t>
      </w:r>
    </w:p>
    <w:p w:rsidR="00BA62F9" w:rsidRPr="00334588" w:rsidRDefault="00BA62F9" w:rsidP="00596B41">
      <w:pPr>
        <w:tabs>
          <w:tab w:val="left" w:pos="709"/>
          <w:tab w:val="left" w:pos="851"/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Si la solution homogène n´est pas négligeable : le 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régime est transitoire. </w:t>
      </w:r>
    </w:p>
    <w:p w:rsidR="00BA62F9" w:rsidRPr="00334588" w:rsidRDefault="00D625A1" w:rsidP="00596B41">
      <w:pPr>
        <w:pStyle w:val="Paragraphedeliste"/>
        <w:numPr>
          <w:ilvl w:val="0"/>
          <w:numId w:val="6"/>
        </w:numPr>
        <w:tabs>
          <w:tab w:val="left" w:pos="709"/>
          <w:tab w:val="left" w:pos="851"/>
          <w:tab w:val="left" w:pos="1418"/>
        </w:tabs>
        <w:spacing w:after="160" w:line="360" w:lineRule="auto"/>
        <w:ind w:left="1418" w:hanging="28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</m:oMath>
      <w:r w:rsidR="00BA62F9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="00BA62F9"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est la solution particulière qui dépend de la forme de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F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</m:oMath>
      <w:r w:rsidR="00BA62F9" w:rsidRPr="00334588">
        <w:rPr>
          <w:rFonts w:ascii="Times New Roman" w:eastAsia="Calibri" w:hAnsi="Times New Roman" w:cs="Times New Roman"/>
          <w:kern w:val="2"/>
          <w14:ligatures w14:val="standardContextual"/>
        </w:rPr>
        <w:t>.</w:t>
      </w:r>
    </w:p>
    <w:p w:rsidR="004C519B" w:rsidRPr="00334588" w:rsidRDefault="00672AD3" w:rsidP="00596B41">
      <w:pPr>
        <w:pStyle w:val="Paragraphedeliste"/>
        <w:numPr>
          <w:ilvl w:val="0"/>
          <w:numId w:val="6"/>
        </w:numPr>
        <w:tabs>
          <w:tab w:val="left" w:pos="1134"/>
          <w:tab w:val="left" w:pos="1418"/>
        </w:tabs>
        <w:spacing w:after="0" w:line="360" w:lineRule="auto"/>
        <w:ind w:left="0" w:firstLine="1134"/>
        <w:contextualSpacing w:val="0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Excitation harmonique (sinusoïdale)</w:t>
      </w:r>
      <w:r w:rsidR="00F35D75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 :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F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</m:sSub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</m:t>
                </m:r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Φ</m:t>
                </m:r>
              </m:e>
            </m:d>
          </m:e>
        </m:func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</w:p>
    <w:p w:rsidR="00793919" w:rsidRPr="00334588" w:rsidRDefault="008F0758" w:rsidP="00596B41">
      <w:pPr>
        <w:tabs>
          <w:tab w:val="left" w:pos="1134"/>
          <w:tab w:val="left" w:pos="1418"/>
        </w:tabs>
        <w:spacing w:after="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φ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P</m:t>
                    </m:r>
                  </m:sub>
                </m:sSub>
              </m:e>
            </m:d>
          </m:e>
        </m:func>
      </m:oMath>
      <w:r w:rsidR="00793919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</m:e>
            </m:rad>
          </m:den>
        </m:f>
      </m:oMath>
      <w:r w:rsidR="00793919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φ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Φ-arctg</m:t>
        </m:r>
        <m:d>
          <m:dPr>
            <m:begChr m:val="["/>
            <m:endChr m:val="]"/>
            <m:ctrlPr>
              <w:rPr>
                <w:rFonts w:ascii="Cambria Math" w:eastAsia="Calibri" w:hAnsi="Cambria Math" w:cs="Times New Roman"/>
                <w:b/>
                <w:bCs/>
                <w:kern w:val="2"/>
                <w14:ligatures w14:val="standardContextual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</m:num>
              <m:den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</m:den>
            </m:f>
          </m:e>
        </m:d>
      </m:oMath>
      <w:r w:rsidR="00793919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  </w:t>
      </w:r>
    </w:p>
    <w:p w:rsidR="00793919" w:rsidRPr="00334588" w:rsidRDefault="00793919" w:rsidP="00596B41">
      <w:pPr>
        <w:tabs>
          <w:tab w:val="left" w:pos="1134"/>
          <w:tab w:val="left" w:pos="1418"/>
        </w:tabs>
        <w:spacing w:after="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                      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</m:e>
            </m:rad>
          </m:den>
        </m:f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</m:t>
                </m:r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Φ-arctg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kern w:val="2"/>
                        <w14:ligatures w14:val="standardContextu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δ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d>
          </m:e>
        </m:func>
      </m:oMath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  </w:t>
      </w:r>
    </w:p>
    <w:p w:rsidR="00793919" w:rsidRPr="00334588" w:rsidRDefault="00615CBA" w:rsidP="00596B41">
      <w:pPr>
        <w:pStyle w:val="Paragraphedeliste"/>
        <w:numPr>
          <w:ilvl w:val="0"/>
          <w:numId w:val="6"/>
        </w:numPr>
        <w:tabs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lastRenderedPageBreak/>
        <w:t xml:space="preserve">Impédance mécanique        </w:t>
      </w:r>
      <m:oMath>
        <m:bar>
          <m:bar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bar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Z</m:t>
            </m:r>
          </m:e>
        </m:ba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bar>
              <m:ba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F</m:t>
                </m:r>
              </m:e>
            </m:bar>
          </m:num>
          <m:den>
            <m:bar>
              <m:ba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V</m:t>
                </m:r>
              </m:e>
            </m:bar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den>
        </m:f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i</m:t>
            </m:r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θ-Φ</m:t>
                </m:r>
              </m:e>
            </m:d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den>
        </m:f>
        <m:d>
          <m:dPr>
            <m:begChr m:val="["/>
            <m:endChr m:val="]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func>
              <m:func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θ-Φ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i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θ-Φ</m:t>
                    </m:r>
                  </m:e>
                </m:d>
              </m:e>
            </m:func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</w:t>
      </w:r>
    </w:p>
    <w:p w:rsidR="002B0DF4" w:rsidRPr="00334588" w:rsidRDefault="002B0DF4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scillations libres des systèmes à deux degrés de liberté</w:t>
      </w:r>
    </w:p>
    <w:p w:rsidR="002B0DF4" w:rsidRPr="00334588" w:rsidRDefault="002B0DF4" w:rsidP="00596B41">
      <w:pPr>
        <w:tabs>
          <w:tab w:val="left" w:pos="1134"/>
        </w:tabs>
        <w:spacing w:after="0" w:line="360" w:lineRule="auto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</w:t>
      </w:r>
    </w:p>
    <w:p w:rsidR="002B0DF4" w:rsidRPr="00334588" w:rsidRDefault="002B0DF4" w:rsidP="00596B41">
      <w:pPr>
        <w:pStyle w:val="Paragraphedeliste"/>
        <w:numPr>
          <w:ilvl w:val="0"/>
          <w:numId w:val="6"/>
        </w:numPr>
        <w:tabs>
          <w:tab w:val="left" w:pos="1134"/>
          <w:tab w:val="left" w:pos="1418"/>
        </w:tabs>
        <w:spacing w:after="0" w:line="360" w:lineRule="auto"/>
        <w:ind w:left="0" w:firstLine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Couplage par élasticité :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</m:t>
        </m:r>
      </m:oMath>
    </w:p>
    <w:p w:rsidR="002B0DF4" w:rsidRPr="00334588" w:rsidRDefault="002B0DF4" w:rsidP="00596B41">
      <w:pPr>
        <w:tabs>
          <w:tab w:val="left" w:pos="1134"/>
          <w:tab w:val="left" w:pos="1418"/>
        </w:tabs>
        <w:spacing w:after="0" w:line="360" w:lineRule="auto"/>
        <w:ind w:left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</w:t>
      </w:r>
    </w:p>
    <w:p w:rsidR="002B0DF4" w:rsidRPr="00334588" w:rsidRDefault="002B0DF4" w:rsidP="00596B41">
      <w:pPr>
        <w:pStyle w:val="Paragraphedeliste"/>
        <w:numPr>
          <w:ilvl w:val="0"/>
          <w:numId w:val="6"/>
        </w:numPr>
        <w:tabs>
          <w:tab w:val="left" w:pos="1134"/>
          <w:tab w:val="left" w:pos="1418"/>
        </w:tabs>
        <w:spacing w:after="0" w:line="360" w:lineRule="auto"/>
        <w:ind w:left="0" w:firstLine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Couplage par inertie</w:t>
      </w:r>
      <w:r w:rsidR="00615EF3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 :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</m:t>
        </m:r>
      </m:oMath>
    </w:p>
    <w:p w:rsidR="00615EF3" w:rsidRPr="00334588" w:rsidRDefault="002B0DF4" w:rsidP="00596B41">
      <w:pPr>
        <w:tabs>
          <w:tab w:val="left" w:pos="1134"/>
          <w:tab w:val="left" w:pos="1418"/>
        </w:tabs>
        <w:spacing w:after="0" w:line="360" w:lineRule="auto"/>
        <w:ind w:left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eqArr>
          </m:e>
        </m:d>
      </m:oMath>
    </w:p>
    <w:p w:rsidR="00DA6303" w:rsidRPr="00334588" w:rsidRDefault="00DA6303" w:rsidP="00596B41">
      <w:pPr>
        <w:pStyle w:val="Paragraphedeliste"/>
        <w:numPr>
          <w:ilvl w:val="0"/>
          <w:numId w:val="6"/>
        </w:numPr>
        <w:tabs>
          <w:tab w:val="left" w:pos="1418"/>
        </w:tabs>
        <w:spacing w:after="0" w:line="360" w:lineRule="auto"/>
        <w:ind w:left="0" w:firstLine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Couplage visqueux :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</m:t>
        </m:r>
      </m:oMath>
    </w:p>
    <w:p w:rsidR="00DA6303" w:rsidRPr="00334588" w:rsidRDefault="00DA6303" w:rsidP="00596B41">
      <w:pPr>
        <w:tabs>
          <w:tab w:val="left" w:pos="1134"/>
          <w:tab w:val="left" w:pos="1418"/>
        </w:tabs>
        <w:spacing w:after="0" w:line="360" w:lineRule="auto"/>
        <w:ind w:left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</w:t>
      </w:r>
    </w:p>
    <w:p w:rsidR="00DA6303" w:rsidRPr="00334588" w:rsidRDefault="00DA6303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scillations libres non amorties des systèmes à deux degrés de liberté (couplage par élasticité)</w:t>
      </w:r>
    </w:p>
    <w:p w:rsidR="002D1054" w:rsidRPr="00334588" w:rsidRDefault="00A70F15" w:rsidP="00596B41">
      <w:pPr>
        <w:tabs>
          <w:tab w:val="left" w:pos="1276"/>
        </w:tabs>
        <w:spacing w:after="160" w:line="360" w:lineRule="auto"/>
        <w:ind w:left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</w:t>
      </w:r>
      <w:r w:rsidR="002D1054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eqArr>
          </m:e>
        </m:d>
      </m:oMath>
      <w:r w:rsidR="002D1054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      </w:t>
      </w:r>
    </w:p>
    <w:p w:rsidR="002D1054" w:rsidRPr="00334588" w:rsidRDefault="00D625A1" w:rsidP="00596B41">
      <w:pPr>
        <w:tabs>
          <w:tab w:val="left" w:pos="1276"/>
        </w:tabs>
        <w:spacing w:after="160" w:line="360" w:lineRule="auto"/>
        <w:ind w:left="567"/>
        <w:jc w:val="center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φ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d>
          </m:e>
        </m:func>
      </m:oMath>
      <w:r w:rsidR="002D1054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 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func>
          <m:func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t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φ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</m:d>
          </m:e>
        </m:func>
      </m:oMath>
    </w:p>
    <w:p w:rsidR="00A70F15" w:rsidRPr="00334588" w:rsidRDefault="00A70F15" w:rsidP="00596B41">
      <w:pPr>
        <w:tabs>
          <w:tab w:val="left" w:pos="1134"/>
        </w:tabs>
        <w:spacing w:after="0" w:line="360" w:lineRule="auto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0</m:t>
                </m:r>
              </m:e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0</m:t>
                </m:r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</w:t>
      </w: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kern w:val="2"/>
                <w14:ligatures w14:val="standardContextual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d>
          <m:dPr>
            <m:begChr m:val="|"/>
            <m:endChr m:val="|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1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p>
                  </m:sSubSup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Calibri" w:hAnsi="Cambria Math" w:cs="Times New Roman"/>
                          <w:b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Ω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p>
                  </m:sSup>
                </m:e>
                <m:e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p>
                  </m:sSubSup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Calibri" w:hAnsi="Cambria Math" w:cs="Times New Roman"/>
                          <w:b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Ω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p>
                  </m:sSup>
                </m:e>
              </m:mr>
            </m:m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</w:t>
      </w:r>
    </w:p>
    <w:p w:rsidR="00A70F15" w:rsidRPr="00334588" w:rsidRDefault="00A70F15" w:rsidP="00596B41">
      <w:pPr>
        <w:pStyle w:val="Paragraphedeliste"/>
        <w:numPr>
          <w:ilvl w:val="0"/>
          <w:numId w:val="8"/>
        </w:numPr>
        <w:tabs>
          <w:tab w:val="left" w:pos="1418"/>
        </w:tabs>
        <w:spacing w:after="160" w:line="360" w:lineRule="auto"/>
        <w:ind w:left="1418" w:hanging="284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kern w:val="2"/>
                <w14:ligatures w14:val="standardContextual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≠0 ⇒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 ⇒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Le système est en équilibre. </w:t>
      </w:r>
    </w:p>
    <w:p w:rsidR="00A70F15" w:rsidRPr="00334588" w:rsidRDefault="00A70F15" w:rsidP="00596B41">
      <w:pPr>
        <w:pStyle w:val="Paragraphedeliste"/>
        <w:numPr>
          <w:ilvl w:val="0"/>
          <w:numId w:val="8"/>
        </w:numPr>
        <w:tabs>
          <w:tab w:val="left" w:pos="1418"/>
        </w:tabs>
        <w:spacing w:after="160" w:line="360" w:lineRule="auto"/>
        <w:ind w:left="1418" w:hanging="284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Pour que le système admette des solutions, </w:t>
      </w: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kern w:val="2"/>
                <w14:ligatures w14:val="standardContextual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doit être nul :</w:t>
      </w:r>
    </w:p>
    <w:p w:rsidR="00AD2028" w:rsidRPr="00334588" w:rsidRDefault="00A70F15" w:rsidP="00596B41">
      <w:pPr>
        <w:tabs>
          <w:tab w:val="left" w:pos="1418"/>
        </w:tabs>
        <w:spacing w:after="160" w:line="360" w:lineRule="auto"/>
        <w:ind w:firstLine="567"/>
        <w:jc w:val="center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d>
          <m:dPr>
            <m:ctrlPr>
              <w:rPr>
                <w:rFonts w:ascii="Cambria Math" w:eastAsia="Calibri" w:hAnsi="Cambria Math" w:cs="Times New Roman"/>
                <w:b/>
                <w:bCs/>
                <w:kern w:val="2"/>
                <w14:ligatures w14:val="standardContextual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 ⇒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</m:t>
        </m:r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4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-</m:t>
        </m:r>
        <m:d>
          <m:d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1</m:t>
                </m:r>
              </m:sub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b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+</m:t>
            </m:r>
            <m:sSubSup>
              <m:sSubSup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ω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b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bSup>
          </m:e>
        </m:d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-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bCs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+4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</m:e>
                    </m:rad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den>
                </m:f>
              </m:e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bCs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+4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</m:e>
                    </m:rad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den>
                </m:f>
              </m:e>
            </m:eqAr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</m:t>
        </m:r>
      </m:oMath>
      <w:r w:rsidR="00AD2028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</w:t>
      </w:r>
    </w:p>
    <w:p w:rsidR="00AD2028" w:rsidRPr="00334588" w:rsidRDefault="00AD2028" w:rsidP="00596B41">
      <w:pPr>
        <w:tabs>
          <w:tab w:val="left" w:pos="1418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Les oscillations avec ces pulsations propres sont appelées les modes propres.  </w:t>
      </w:r>
    </w:p>
    <w:p w:rsidR="00AD2028" w:rsidRPr="00334588" w:rsidRDefault="00AD2028" w:rsidP="00596B41">
      <w:pPr>
        <w:tabs>
          <w:tab w:val="left" w:pos="1418"/>
        </w:tabs>
        <w:spacing w:after="160" w:line="360" w:lineRule="auto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t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</m:func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t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</m:func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</w:t>
      </w:r>
    </w:p>
    <w:p w:rsidR="00AD2028" w:rsidRPr="00334588" w:rsidRDefault="00AD2028" w:rsidP="00596B41">
      <w:pPr>
        <w:pStyle w:val="Paragraphedeliste"/>
        <w:numPr>
          <w:ilvl w:val="0"/>
          <w:numId w:val="9"/>
        </w:numPr>
        <w:tabs>
          <w:tab w:val="left" w:pos="1418"/>
        </w:tabs>
        <w:spacing w:after="160" w:line="360" w:lineRule="auto"/>
        <w:ind w:left="1418" w:hanging="28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lastRenderedPageBreak/>
        <w:t>Les modes propres :</w:t>
      </w:r>
    </w:p>
    <w:p w:rsidR="00AD2028" w:rsidRPr="00334588" w:rsidRDefault="00AD2028" w:rsidP="00596B41">
      <w:pPr>
        <w:pStyle w:val="Paragraphedeliste"/>
        <w:numPr>
          <w:ilvl w:val="0"/>
          <w:numId w:val="10"/>
        </w:numPr>
        <w:tabs>
          <w:tab w:val="left" w:pos="1134"/>
          <w:tab w:val="left" w:pos="1418"/>
        </w:tabs>
        <w:spacing w:after="160" w:line="360" w:lineRule="auto"/>
        <w:ind w:hanging="436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Si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 :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Le système oscille dans le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1</w:t>
      </w:r>
      <w:r w:rsidRPr="00334588">
        <w:rPr>
          <w:rFonts w:ascii="Times New Roman" w:eastAsia="Calibri" w:hAnsi="Times New Roman" w:cs="Times New Roman"/>
          <w:b/>
          <w:bCs/>
          <w:kern w:val="2"/>
          <w:vertAlign w:val="superscript"/>
          <w14:ligatures w14:val="standardContextual"/>
        </w:rPr>
        <w:t xml:space="preserve">er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mode </w:t>
      </w: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Ω=</m:t>
        </m:r>
        <m:sSub>
          <m:sSub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</m:oMath>
    </w:p>
    <w:p w:rsidR="00AD2028" w:rsidRPr="00334588" w:rsidRDefault="00AD2028" w:rsidP="00596B41">
      <w:pPr>
        <w:tabs>
          <w:tab w:val="left" w:pos="1418"/>
        </w:tabs>
        <w:spacing w:after="160" w:line="360" w:lineRule="auto"/>
        <w:ind w:left="134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num>
              <m:den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</m:den>
            </m:f>
          </m:e>
        </m:d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1</m:t>
            </m:r>
          </m:sub>
        </m:sSub>
      </m:oMath>
    </w:p>
    <w:p w:rsidR="00AD2028" w:rsidRPr="00334588" w:rsidRDefault="00AD2028" w:rsidP="00596B41">
      <w:pPr>
        <w:pStyle w:val="Paragraphedeliste"/>
        <w:numPr>
          <w:ilvl w:val="0"/>
          <w:numId w:val="10"/>
        </w:numPr>
        <w:tabs>
          <w:tab w:val="left" w:pos="1134"/>
          <w:tab w:val="left" w:pos="1418"/>
        </w:tabs>
        <w:spacing w:after="160" w:line="360" w:lineRule="auto"/>
        <w:ind w:hanging="436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Si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 :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Le système oscille dans le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2</w:t>
      </w:r>
      <w:r w:rsidRPr="00334588">
        <w:rPr>
          <w:rFonts w:ascii="Times New Roman" w:eastAsia="Calibri" w:hAnsi="Times New Roman" w:cs="Times New Roman"/>
          <w:b/>
          <w:bCs/>
          <w:kern w:val="2"/>
          <w:vertAlign w:val="superscript"/>
          <w14:ligatures w14:val="standardContextual"/>
        </w:rPr>
        <w:t xml:space="preserve">eme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mode </w:t>
      </w: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Ω=</m:t>
        </m:r>
        <m:sSub>
          <m:sSub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</m:oMath>
    </w:p>
    <w:p w:rsidR="00AD2028" w:rsidRPr="00334588" w:rsidRDefault="00AD2028" w:rsidP="00596B41">
      <w:pPr>
        <w:tabs>
          <w:tab w:val="left" w:pos="1418"/>
        </w:tabs>
        <w:spacing w:after="160" w:line="360" w:lineRule="auto"/>
        <w:ind w:left="1341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func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func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f>
              <m:f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</m:den>
            </m:f>
          </m:e>
        </m:d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2</m:t>
            </m:r>
          </m:sub>
        </m:sSub>
      </m:oMath>
    </w:p>
    <w:p w:rsidR="00AD2028" w:rsidRPr="00334588" w:rsidRDefault="00AD2028" w:rsidP="00596B41">
      <w:pPr>
        <w:tabs>
          <w:tab w:val="left" w:pos="1418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a solution générale est la combinaison linéaire des deux solutions particulières :</w:t>
      </w:r>
    </w:p>
    <w:p w:rsidR="00AD2028" w:rsidRPr="00334588" w:rsidRDefault="00F62F75" w:rsidP="00596B41">
      <w:pPr>
        <w:tabs>
          <w:tab w:val="left" w:pos="1418"/>
        </w:tabs>
        <w:spacing w:after="160" w:line="360" w:lineRule="auto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w:r w:rsidR="00AD2028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t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</m:func>
              </m:e>
              <m:e>
                <m:ctrlPr>
                  <w:rPr>
                    <w:rFonts w:ascii="Cambria Math" w:eastAsia="Cambria Math" w:hAnsi="Cambria Math" w:cs="Cambria Math"/>
                    <w:b/>
                    <w:i/>
                    <w:kern w:val="2"/>
                    <w14:ligatures w14:val="standardContextual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bCs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p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-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1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t+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</m:func>
              </m:e>
            </m:eqArr>
          </m:e>
        </m:d>
      </m:oMath>
      <w:r w:rsidR="00AD2028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</w:t>
      </w:r>
    </w:p>
    <w:p w:rsidR="00AD2028" w:rsidRPr="00334588" w:rsidRDefault="00AD2028" w:rsidP="00596B41">
      <w:pPr>
        <w:tabs>
          <w:tab w:val="left" w:pos="1418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Les constantes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1</m:t>
            </m:r>
          </m:sub>
        </m:sSub>
      </m:oMath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,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2</m:t>
            </m:r>
          </m:sub>
        </m:sSub>
      </m:oMath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,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φ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et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φ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sont déterminées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à</w:t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 partir des conditions initiales.</w:t>
      </w:r>
    </w:p>
    <w:p w:rsidR="002A1289" w:rsidRPr="00334588" w:rsidRDefault="002A1289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360" w:lineRule="auto"/>
        <w:ind w:left="0" w:firstLine="851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scillations libres amorties des systèmes à deux degrés de liberté</w:t>
      </w:r>
      <w:r w:rsidR="002E0FB5" w:rsidRPr="00334588">
        <w:rPr>
          <w:rFonts w:asciiTheme="majorBidi" w:hAnsiTheme="majorBidi" w:cstheme="majorBidi"/>
          <w:b/>
          <w:bCs/>
          <w:lang w:bidi="ar-DZ"/>
        </w:rPr>
        <w:t xml:space="preserve"> 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(couplage par élasticité) </w:t>
      </w:r>
    </w:p>
    <w:p w:rsidR="008C48D9" w:rsidRPr="00334588" w:rsidRDefault="008C48D9" w:rsidP="00596B41">
      <w:pPr>
        <w:tabs>
          <w:tab w:val="left" w:pos="1134"/>
        </w:tabs>
        <w:spacing w:after="160" w:line="360" w:lineRule="auto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=a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=a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sSub>
              <m:sSub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 xml:space="preserve"> 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t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</m:t>
        </m:r>
        <m:sSub>
          <m:sSub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q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d>
          <m:d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t</m:t>
            </m:r>
          </m:e>
        </m:d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sSub>
              <m:sSub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 xml:space="preserve"> e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t</m:t>
            </m:r>
          </m:sup>
        </m:sSup>
      </m:oMath>
    </w:p>
    <w:p w:rsidR="008C48D9" w:rsidRPr="00334588" w:rsidRDefault="008C48D9" w:rsidP="00596B41">
      <w:pPr>
        <w:tabs>
          <w:tab w:val="left" w:pos="1134"/>
        </w:tabs>
        <w:spacing w:after="0" w:line="360" w:lineRule="auto"/>
        <w:ind w:left="567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r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2</m:t>
                    </m:r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r+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</m:e>
                </m:d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-a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0</m:t>
                </m:r>
              </m:e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 xml:space="preserve">-a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r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2</m:t>
                    </m:r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δr+</m:t>
                    </m:r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ω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0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p>
                    </m:sSubSup>
                  </m:e>
                </m:d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0</m:t>
                </m:r>
              </m:e>
            </m:eqArr>
          </m:e>
        </m:d>
      </m:oMath>
    </w:p>
    <w:p w:rsidR="00504C7C" w:rsidRPr="00334588" w:rsidRDefault="00504C7C" w:rsidP="00596B41">
      <w:pPr>
        <w:tabs>
          <w:tab w:val="left" w:pos="1276"/>
        </w:tabs>
        <w:spacing w:after="160" w:line="360" w:lineRule="auto"/>
        <w:ind w:left="927"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r>
          <m:rPr>
            <m:sty m:val="b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     ⇒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</m:t>
        </m:r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r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r+</m:t>
                </m:r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</m:e>
            </m:d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-</m:t>
        </m:r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=0    ⇒     </m:t>
        </m:r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r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±a</m:t>
        </m:r>
      </m:oMath>
    </w:p>
    <w:p w:rsidR="00504C7C" w:rsidRPr="00334588" w:rsidRDefault="00504C7C" w:rsidP="00596B41">
      <w:pPr>
        <w:pStyle w:val="Paragraphedeliste"/>
        <w:numPr>
          <w:ilvl w:val="0"/>
          <w:numId w:val="9"/>
        </w:numPr>
        <w:tabs>
          <w:tab w:val="left" w:pos="1418"/>
        </w:tabs>
        <w:spacing w:after="160" w:line="360" w:lineRule="auto"/>
        <w:ind w:left="1418" w:hanging="28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1</w:t>
      </w:r>
      <w:r w:rsidRPr="00334588">
        <w:rPr>
          <w:rFonts w:ascii="Times New Roman" w:eastAsia="Calibri" w:hAnsi="Times New Roman" w:cs="Times New Roman"/>
          <w:b/>
          <w:bCs/>
          <w:kern w:val="2"/>
          <w:vertAlign w:val="superscript"/>
          <w14:ligatures w14:val="standardContextual"/>
        </w:rPr>
        <w:t xml:space="preserve">er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mode propre :    </w:t>
      </w:r>
      <m:oMath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r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=a           </m:t>
        </m:r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r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-a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</w:t>
      </w:r>
    </w:p>
    <w:p w:rsidR="00504C7C" w:rsidRPr="00334588" w:rsidRDefault="00D625A1" w:rsidP="00596B41">
      <w:pPr>
        <w:tabs>
          <w:tab w:val="left" w:pos="1418"/>
        </w:tabs>
        <w:spacing w:after="160" w:line="360" w:lineRule="auto"/>
        <w:ind w:firstLine="567"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  <m:oMathPara>
        <m:oMath>
          <m:sSup>
            <m:sSupPr>
              <m:ctrlPr>
                <w:rPr>
                  <w:rFonts w:ascii="Cambria Math" w:eastAsia="Calibri" w:hAnsi="Cambria Math" w:cs="Times New Roman"/>
                  <w:b/>
                  <w:kern w:val="2"/>
                  <w14:ligatures w14:val="standardContextual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Δ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'</m:t>
              </m:r>
            </m:sup>
          </m:sSup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=</m:t>
          </m:r>
          <m:sSup>
            <m:sSupPr>
              <m:ctrlPr>
                <w:rPr>
                  <w:rFonts w:ascii="Cambria Math" w:eastAsia="Calibri" w:hAnsi="Cambria Math" w:cs="Times New Roman"/>
                  <w:b/>
                  <w:i/>
                  <w:kern w:val="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δ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-</m:t>
          </m:r>
          <m:d>
            <m:dPr>
              <m:ctrlPr>
                <w:rPr>
                  <w:rFonts w:ascii="Cambria Math" w:eastAsia="Calibri" w:hAnsi="Cambria Math" w:cs="Times New Roman"/>
                  <w:b/>
                  <w:i/>
                  <w:kern w:val="2"/>
                  <w14:ligatures w14:val="standardContextual"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ω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2</m:t>
                  </m:r>
                </m:sup>
              </m:sSub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-a</m:t>
              </m:r>
            </m:e>
          </m:d>
        </m:oMath>
      </m:oMathPara>
    </w:p>
    <w:p w:rsidR="00504C7C" w:rsidRPr="00334588" w:rsidRDefault="00D625A1" w:rsidP="00596B41">
      <w:pPr>
        <w:pStyle w:val="Paragraphedeliste"/>
        <w:numPr>
          <w:ilvl w:val="0"/>
          <w:numId w:val="10"/>
        </w:numPr>
        <w:tabs>
          <w:tab w:val="left" w:pos="1418"/>
          <w:tab w:val="left" w:pos="1701"/>
          <w:tab w:val="left" w:pos="1985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Δ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'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&gt;0 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: </w:t>
      </w:r>
      <w:r w:rsidR="00504C7C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Deux racines réelles </w:t>
      </w:r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,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-δ±</m:t>
        </m:r>
        <m:rad>
          <m:radPr>
            <m:degHide m:val="1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</m:t>
            </m:r>
            <m:d>
              <m:d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a</m:t>
                </m:r>
              </m:e>
            </m:d>
          </m:e>
        </m:rad>
      </m:oMath>
    </w:p>
    <w:p w:rsidR="00504C7C" w:rsidRPr="00334588" w:rsidRDefault="00504C7C" w:rsidP="00596B41">
      <w:pPr>
        <w:tabs>
          <w:tab w:val="left" w:pos="1418"/>
          <w:tab w:val="left" w:pos="1985"/>
        </w:tabs>
        <w:spacing w:after="160" w:line="360" w:lineRule="auto"/>
        <w:ind w:left="1341" w:hanging="774"/>
        <w:jc w:val="center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+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+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</w:t>
      </w:r>
    </w:p>
    <w:p w:rsidR="00504C7C" w:rsidRPr="00334588" w:rsidRDefault="00D625A1" w:rsidP="00596B41">
      <w:pPr>
        <w:pStyle w:val="Paragraphedeliste"/>
        <w:numPr>
          <w:ilvl w:val="0"/>
          <w:numId w:val="10"/>
        </w:numPr>
        <w:tabs>
          <w:tab w:val="left" w:pos="1418"/>
          <w:tab w:val="left" w:pos="1701"/>
          <w:tab w:val="left" w:pos="1985"/>
        </w:tabs>
        <w:spacing w:after="160" w:line="360" w:lineRule="auto"/>
        <w:ind w:left="1418" w:firstLine="7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Δ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'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 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: </w:t>
      </w:r>
      <w:r w:rsidR="00504C7C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>Racine double</w:t>
      </w:r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-δ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D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</m:e>
            </m:eqArr>
          </m:e>
        </m:d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     </w:t>
      </w:r>
    </w:p>
    <w:p w:rsidR="00504C7C" w:rsidRPr="00334588" w:rsidRDefault="00D625A1" w:rsidP="00596B41">
      <w:pPr>
        <w:pStyle w:val="Paragraphedeliste"/>
        <w:numPr>
          <w:ilvl w:val="0"/>
          <w:numId w:val="10"/>
        </w:numPr>
        <w:tabs>
          <w:tab w:val="left" w:pos="1418"/>
          <w:tab w:val="left" w:pos="1701"/>
          <w:tab w:val="left" w:pos="1985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Δ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'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&lt;0 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: </w:t>
      </w:r>
      <w:r w:rsidR="00504C7C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Deux racines complexes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,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-δ±i</m:t>
        </m:r>
        <m:rad>
          <m:radPr>
            <m:degHide m:val="1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a</m:t>
                </m:r>
              </m:e>
            </m:d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</m:t>
            </m:r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e>
        </m:rad>
      </m:oMath>
    </w:p>
    <w:p w:rsidR="00504C7C" w:rsidRPr="00334588" w:rsidRDefault="00BB142B" w:rsidP="00596B41">
      <w:pPr>
        <w:tabs>
          <w:tab w:val="left" w:pos="1418"/>
          <w:tab w:val="left" w:pos="1985"/>
        </w:tabs>
        <w:spacing w:after="160" w:line="360" w:lineRule="auto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</w:t>
      </w:r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radPr>
                              <m:deg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Calibri" w:hAnsi="Cambria Math" w:cs="Times New Roman"/>
                                            <w:b/>
                                            <w:bCs/>
                                            <w:i/>
                                            <w:kern w:val="2"/>
                                            <w14:ligatures w14:val="standardContextual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0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-a</m:t>
                                    </m:r>
                                  </m:e>
                                </m:d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δ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</m:func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1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radPr>
                              <m:deg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Calibri" w:hAnsi="Cambria Math" w:cs="Times New Roman"/>
                                            <w:b/>
                                            <w:bCs/>
                                            <w:i/>
                                            <w:kern w:val="2"/>
                                            <w14:ligatures w14:val="standardContextual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0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-a</m:t>
                                    </m:r>
                                  </m:e>
                                </m:d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δ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1</m:t>
                            </m:r>
                          </m:sub>
                        </m:sSub>
                      </m:e>
                    </m:d>
                  </m:e>
                </m:func>
              </m:e>
            </m:eqArr>
          </m:e>
        </m:d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</w:t>
      </w:r>
    </w:p>
    <w:p w:rsidR="00504C7C" w:rsidRPr="00334588" w:rsidRDefault="00504C7C" w:rsidP="00596B41">
      <w:pPr>
        <w:pStyle w:val="Paragraphedeliste"/>
        <w:numPr>
          <w:ilvl w:val="0"/>
          <w:numId w:val="9"/>
        </w:numPr>
        <w:tabs>
          <w:tab w:val="left" w:pos="1418"/>
        </w:tabs>
        <w:spacing w:after="160" w:line="360" w:lineRule="auto"/>
        <w:ind w:left="1418" w:hanging="28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2</w:t>
      </w:r>
      <w:r w:rsidRPr="00334588">
        <w:rPr>
          <w:rFonts w:ascii="Times New Roman" w:eastAsia="Calibri" w:hAnsi="Times New Roman" w:cs="Times New Roman"/>
          <w:b/>
          <w:bCs/>
          <w:kern w:val="2"/>
          <w:vertAlign w:val="superscript"/>
          <w14:ligatures w14:val="standardContextual"/>
        </w:rPr>
        <w:t xml:space="preserve">eme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mode propre :  </w:t>
      </w:r>
      <m:oMath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r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=-a      </m:t>
        </m:r>
        <m:sSup>
          <m:s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2</m:t>
        </m:r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δr+</m:t>
        </m:r>
        <m:sSubSup>
          <m:sSubSup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p>
        </m:sSub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+a=0</m:t>
        </m:r>
      </m:oMath>
    </w:p>
    <w:p w:rsidR="00504C7C" w:rsidRPr="00334588" w:rsidRDefault="00D625A1" w:rsidP="00596B41">
      <w:pPr>
        <w:tabs>
          <w:tab w:val="left" w:pos="1418"/>
        </w:tabs>
        <w:spacing w:after="160" w:line="360" w:lineRule="auto"/>
        <w:ind w:firstLine="567"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  <m:oMathPara>
        <m:oMath>
          <m:sSup>
            <m:sSupPr>
              <m:ctrlPr>
                <w:rPr>
                  <w:rFonts w:ascii="Cambria Math" w:eastAsia="Calibri" w:hAnsi="Cambria Math" w:cs="Times New Roman"/>
                  <w:b/>
                  <w:kern w:val="2"/>
                  <w14:ligatures w14:val="standardContextual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Δ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'</m:t>
              </m:r>
            </m:sup>
          </m:sSup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=</m:t>
          </m:r>
          <m:sSup>
            <m:sSupPr>
              <m:ctrlPr>
                <w:rPr>
                  <w:rFonts w:ascii="Cambria Math" w:eastAsia="Calibri" w:hAnsi="Cambria Math" w:cs="Times New Roman"/>
                  <w:b/>
                  <w:i/>
                  <w:kern w:val="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δ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-</m:t>
          </m:r>
          <m:d>
            <m:dPr>
              <m:ctrlPr>
                <w:rPr>
                  <w:rFonts w:ascii="Cambria Math" w:eastAsia="Calibri" w:hAnsi="Cambria Math" w:cs="Times New Roman"/>
                  <w:b/>
                  <w:i/>
                  <w:kern w:val="2"/>
                  <w14:ligatures w14:val="standardContextual"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ω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2</m:t>
                  </m:r>
                </m:sup>
              </m:sSubSup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+a</m:t>
              </m:r>
            </m:e>
          </m:d>
        </m:oMath>
      </m:oMathPara>
    </w:p>
    <w:p w:rsidR="00504C7C" w:rsidRPr="00334588" w:rsidRDefault="00D625A1" w:rsidP="00596B41">
      <w:pPr>
        <w:pStyle w:val="Paragraphedeliste"/>
        <w:numPr>
          <w:ilvl w:val="0"/>
          <w:numId w:val="10"/>
        </w:numPr>
        <w:tabs>
          <w:tab w:val="left" w:pos="1418"/>
          <w:tab w:val="left" w:pos="1701"/>
          <w:tab w:val="left" w:pos="1985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Δ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'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&gt;0 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: </w:t>
      </w:r>
      <w:r w:rsidR="00504C7C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Deux racines réelles </w:t>
      </w:r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,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-δ±</m:t>
        </m:r>
        <m:rad>
          <m:radPr>
            <m:degHide m:val="1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</m:t>
            </m:r>
            <m:d>
              <m:d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a</m:t>
                </m:r>
              </m:e>
            </m:d>
          </m:e>
        </m:rad>
      </m:oMath>
    </w:p>
    <w:p w:rsidR="00504C7C" w:rsidRPr="00334588" w:rsidRDefault="00504C7C" w:rsidP="00596B41">
      <w:pPr>
        <w:tabs>
          <w:tab w:val="left" w:pos="1418"/>
          <w:tab w:val="left" w:pos="1985"/>
        </w:tabs>
        <w:spacing w:after="160" w:line="360" w:lineRule="auto"/>
        <w:ind w:left="1341" w:hanging="774"/>
        <w:jc w:val="center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+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+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+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+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+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-δ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δ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bCs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+a</m:t>
                                </m:r>
                              </m:e>
                            </m:d>
                          </m:e>
                        </m:rad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sup>
                </m:sSup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</w:t>
      </w:r>
    </w:p>
    <w:p w:rsidR="00504C7C" w:rsidRPr="00334588" w:rsidRDefault="00D625A1" w:rsidP="00596B41">
      <w:pPr>
        <w:pStyle w:val="Paragraphedeliste"/>
        <w:numPr>
          <w:ilvl w:val="0"/>
          <w:numId w:val="10"/>
        </w:numPr>
        <w:tabs>
          <w:tab w:val="left" w:pos="1418"/>
          <w:tab w:val="left" w:pos="1701"/>
          <w:tab w:val="left" w:pos="1985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Δ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'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0 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: </w:t>
      </w:r>
      <w:r w:rsidR="00504C7C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>Racine double</w:t>
      </w:r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=-δ              </m:t>
        </m:r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D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</m:e>
            </m:eqArr>
          </m:e>
        </m:d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    </w:t>
      </w:r>
    </w:p>
    <w:p w:rsidR="00504C7C" w:rsidRPr="00334588" w:rsidRDefault="00D625A1" w:rsidP="00596B41">
      <w:pPr>
        <w:pStyle w:val="Paragraphedeliste"/>
        <w:numPr>
          <w:ilvl w:val="0"/>
          <w:numId w:val="10"/>
        </w:numPr>
        <w:tabs>
          <w:tab w:val="left" w:pos="1418"/>
          <w:tab w:val="left" w:pos="1701"/>
          <w:tab w:val="left" w:pos="1985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sSup>
          <m:sSupPr>
            <m:ctrlPr>
              <w:rPr>
                <w:rFonts w:ascii="Cambria Math" w:eastAsia="Calibri" w:hAnsi="Cambria Math" w:cs="Times New Roman"/>
                <w:b/>
                <w:kern w:val="2"/>
                <w14:ligatures w14:val="standardContextual"/>
              </w:rPr>
            </m:ctrlPr>
          </m:sSupPr>
          <m:e>
            <m:r>
              <m:rPr>
                <m:sty m:val="b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Δ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'</m:t>
            </m:r>
          </m:sup>
        </m:sSup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&lt;0 </m:t>
        </m:r>
      </m:oMath>
      <w:r w:rsidR="00504C7C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: </w:t>
      </w:r>
      <w:r w:rsidR="00504C7C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 xml:space="preserve">Deux racines complexes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1,2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-δ±i</m:t>
        </m:r>
        <m:rad>
          <m:radPr>
            <m:degHide m:val="1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d>
              <m:d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ω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a</m:t>
                </m:r>
              </m:e>
            </m:d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-</m:t>
            </m:r>
            <m:sSup>
              <m:sSup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δ</m:t>
                </m:r>
              </m:e>
              <m:sup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e>
        </m:rad>
      </m:oMath>
    </w:p>
    <w:p w:rsidR="00504C7C" w:rsidRPr="00334588" w:rsidRDefault="00504C7C" w:rsidP="00596B41">
      <w:pPr>
        <w:tabs>
          <w:tab w:val="left" w:pos="1418"/>
          <w:tab w:val="left" w:pos="1985"/>
        </w:tabs>
        <w:spacing w:after="160" w:line="360" w:lineRule="auto"/>
        <w:ind w:left="1341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radPr>
                              <m:deg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Calibri" w:hAnsi="Cambria Math" w:cs="Times New Roman"/>
                                            <w:b/>
                                            <w:bCs/>
                                            <w:i/>
                                            <w:kern w:val="2"/>
                                            <w14:ligatures w14:val="standardContextual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0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+a</m:t>
                                    </m:r>
                                  </m:e>
                                </m:d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δ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1</m:t>
                            </m:r>
                          </m:sub>
                        </m:sSub>
                      </m:e>
                    </m:d>
                  </m:e>
                </m:func>
              </m:e>
              <m:e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2</m:t>
                    </m:r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 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Calibri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 xml:space="preserve"> 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-δt</m:t>
                    </m:r>
                  </m:sup>
                </m:sSup>
                <m:func>
                  <m:func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cos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="Times New Roman"/>
                            <w:b/>
                            <w:i/>
                            <w:kern w:val="2"/>
                            <w14:ligatures w14:val="standardContextual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radPr>
                              <m:deg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Calibri" w:hAnsi="Cambria Math" w:cs="Times New Roman"/>
                                            <w:b/>
                                            <w:bCs/>
                                            <w:i/>
                                            <w:kern w:val="2"/>
                                            <w14:ligatures w14:val="standardContextual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0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libri" w:hAnsi="Cambria Math" w:cs="Times New Roman"/>
                                            <w:kern w:val="2"/>
                                            <w14:ligatures w14:val="standardContextual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+a</m:t>
                                    </m:r>
                                  </m:e>
                                </m:d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libri" w:hAnsi="Cambria Math" w:cs="Times New Roman"/>
                                        <w:b/>
                                        <w:i/>
                                        <w:kern w:val="2"/>
                                        <w14:ligatures w14:val="standardContextual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δ</m:t>
                                    </m:r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Calibri" w:hAnsi="Cambria Math" w:cs="Times New Roman"/>
                                        <w:kern w:val="2"/>
                                        <w14:ligatures w14:val="standardContextual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 xml:space="preserve"> t+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</m:func>
              </m:e>
            </m:eqAr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</w:t>
      </w:r>
    </w:p>
    <w:p w:rsidR="00504C7C" w:rsidRPr="00334588" w:rsidRDefault="00504C7C" w:rsidP="00596B41">
      <w:pPr>
        <w:tabs>
          <w:tab w:val="left" w:pos="1276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a solution totale est :</w:t>
      </w:r>
      <w:r w:rsidR="006460A0"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t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1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t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1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t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t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2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t</m:t>
                      </m:r>
                    </m:e>
                  </m:d>
                </m:e>
              </m:mr>
            </m:m>
          </m:e>
        </m:d>
      </m:oMath>
    </w:p>
    <w:p w:rsidR="00525939" w:rsidRPr="00334588" w:rsidRDefault="00525939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scillations forcées des systèmes à deux degrés de liberté</w:t>
      </w:r>
    </w:p>
    <w:p w:rsidR="00525939" w:rsidRPr="00334588" w:rsidRDefault="00613301" w:rsidP="00596B41">
      <w:pPr>
        <w:tabs>
          <w:tab w:val="left" w:pos="1134"/>
        </w:tabs>
        <w:spacing w:after="0" w:line="360" w:lineRule="auto"/>
        <w:ind w:left="491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</w:t>
      </w:r>
      <m:oMath>
        <m:d>
          <m:dPr>
            <m:begChr m:val="{"/>
            <m:endChr m:val=""/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eqArr>
              <m:eqArrPr>
                <m:ctrlPr>
                  <w:rPr>
                    <w:rFonts w:ascii="Cambria Math" w:eastAsia="Calibri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d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∂L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bCs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∂L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β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w:bookmarkStart w:id="0" w:name="_Hlk184072740"/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1</m:t>
                        </m:r>
                      </m:sub>
                    </m:sSub>
                  </m:sub>
                </m:sSub>
                <w:bookmarkEnd w:id="0"/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</m:e>
              <m:e>
                <m:f>
                  <m:f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d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∂L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b/>
                                <w:bCs/>
                                <w:i/>
                                <w:kern w:val="2"/>
                                <w14:ligatures w14:val="standardContextual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="Calibri" w:hAnsi="Cambria Math" w:cs="Times New Roman"/>
                                    <w:b/>
                                    <w:bCs/>
                                    <w:i/>
                                    <w:kern w:val="2"/>
                                    <w14:ligatures w14:val="standardContextual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libri" w:hAnsi="Cambria Math" w:cs="Times New Roman"/>
                                    <w:kern w:val="2"/>
                                    <w14:ligatures w14:val="standardContextual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="Times New Roman"/>
                                <w:kern w:val="2"/>
                                <w14:ligatures w14:val="standardContextual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-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∂L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+β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kern w:val="2"/>
                    <w14:ligatures w14:val="standardContextual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b/>
                            <w:bCs/>
                            <w:i/>
                            <w:kern w:val="2"/>
                            <w14:ligatures w14:val="standardContextual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q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Times New Roman"/>
                            <w:kern w:val="2"/>
                            <w14:ligatures w14:val="standardContextual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eastAsia="Calibri" w:hAnsi="Cambria Math" w:cs="Times New Roman"/>
                        <w:b/>
                        <w:bCs/>
                        <w:i/>
                        <w:kern w:val="2"/>
                        <w14:ligatures w14:val="standardContextual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Times New Roman"/>
                        <w:kern w:val="2"/>
                        <w14:ligatures w14:val="standardContextual"/>
                      </w:rPr>
                      <m:t>t</m:t>
                    </m:r>
                  </m:e>
                </m:d>
              </m:e>
            </m:eqArr>
          </m:e>
        </m:d>
      </m:oMath>
    </w:p>
    <w:p w:rsidR="00CB1328" w:rsidRPr="00334588" w:rsidRDefault="00CB1328" w:rsidP="00596B41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Systèmes à n degrés de liberté</w:t>
      </w:r>
    </w:p>
    <w:p w:rsidR="00CB1328" w:rsidRPr="00560880" w:rsidRDefault="00D625A1" w:rsidP="00596B41">
      <w:pPr>
        <w:tabs>
          <w:tab w:val="left" w:pos="1276"/>
        </w:tabs>
        <w:spacing w:after="160" w:line="360" w:lineRule="auto"/>
        <w:ind w:left="567"/>
        <w:jc w:val="center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m:oMathPara>
        <m:oMath>
          <m:f>
            <m:f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d</m:t>
              </m:r>
            </m:num>
            <m:den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dt</m:t>
              </m:r>
            </m:den>
          </m:f>
          <m:d>
            <m:d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="Calibri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∂L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Calibri" w:hAnsi="Cambria Math" w:cs="Times New Roman"/>
                              <w:b/>
                              <w:bCs/>
                              <w:i/>
                              <w:kern w:val="2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libri" w:hAnsi="Cambria Math" w:cs="Times New Roman"/>
                              <w:kern w:val="2"/>
                              <w14:ligatures w14:val="standardContextual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i</m:t>
                      </m:r>
                    </m:sub>
                  </m:sSub>
                </m:den>
              </m:f>
            </m:e>
          </m:d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-</m:t>
          </m:r>
          <m:f>
            <m:f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∂L</m:t>
              </m:r>
            </m:num>
            <m:den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∂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libri" w:hAnsi="Cambria Math" w:cs="Times New Roman"/>
                      <w:kern w:val="2"/>
                      <w14:ligatures w14:val="standardContextual"/>
                    </w:rPr>
                    <m:t>i</m:t>
                  </m:r>
                </m:sub>
              </m:sSub>
            </m:den>
          </m:f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+</m:t>
          </m:r>
          <m:f>
            <m:f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∂D</m:t>
              </m:r>
            </m:num>
            <m:den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eastAsia="Calibri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Calibri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Times New Roman"/>
                          <w:kern w:val="2"/>
                          <w14:ligatures w14:val="standardContextual"/>
                        </w:rPr>
                        <m:t>i</m:t>
                      </m:r>
                    </m:sub>
                  </m:sSub>
                </m:e>
              </m:acc>
            </m:den>
          </m:f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=</m:t>
          </m:r>
          <m:sSub>
            <m:sSub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i</m:t>
              </m:r>
            </m:sub>
          </m:sSub>
          <m:d>
            <m:d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t</m:t>
              </m:r>
            </m:e>
          </m:d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 xml:space="preserve">                i=1,2,3………n</m:t>
          </m:r>
        </m:oMath>
      </m:oMathPara>
    </w:p>
    <w:p w:rsidR="00560880" w:rsidRPr="00334588" w:rsidRDefault="00560880" w:rsidP="00596B41">
      <w:pPr>
        <w:tabs>
          <w:tab w:val="left" w:pos="1276"/>
        </w:tabs>
        <w:spacing w:after="160" w:line="360" w:lineRule="auto"/>
        <w:ind w:left="567"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</w:p>
    <w:p w:rsidR="00DE24CB" w:rsidRPr="00560880" w:rsidRDefault="00DE24CB" w:rsidP="00596B41">
      <w:pPr>
        <w:pStyle w:val="Paragraphedeliste"/>
        <w:numPr>
          <w:ilvl w:val="0"/>
          <w:numId w:val="2"/>
        </w:numPr>
        <w:tabs>
          <w:tab w:val="left" w:pos="1134"/>
          <w:tab w:val="left" w:pos="1276"/>
        </w:tabs>
        <w:spacing w:after="0" w:line="360" w:lineRule="auto"/>
        <w:ind w:left="0" w:firstLine="567"/>
        <w:jc w:val="both"/>
        <w:rPr>
          <w:rFonts w:asciiTheme="majorBidi" w:hAnsiTheme="majorBidi" w:cstheme="majorBidi"/>
          <w:b/>
          <w:bCs/>
          <w:sz w:val="28"/>
          <w:szCs w:val="28"/>
          <w:u w:val="single"/>
          <w:lang w:bidi="ar-DZ"/>
        </w:rPr>
      </w:pPr>
      <w:r w:rsidRPr="00560880">
        <w:rPr>
          <w:rFonts w:asciiTheme="majorBidi" w:hAnsiTheme="majorBidi" w:cstheme="majorBidi"/>
          <w:b/>
          <w:bCs/>
          <w:sz w:val="28"/>
          <w:szCs w:val="28"/>
          <w:u w:val="single"/>
          <w:lang w:bidi="ar-DZ"/>
        </w:rPr>
        <w:lastRenderedPageBreak/>
        <w:t>Ondes</w:t>
      </w:r>
    </w:p>
    <w:p w:rsidR="007612B3" w:rsidRPr="00334588" w:rsidRDefault="007612B3" w:rsidP="00596B41">
      <w:pPr>
        <w:pStyle w:val="Paragraphedeliste"/>
        <w:numPr>
          <w:ilvl w:val="0"/>
          <w:numId w:val="1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lang w:bidi="ar-DZ"/>
        </w:rPr>
      </w:pPr>
      <w:bookmarkStart w:id="1" w:name="_Hlk214378015"/>
      <w:r w:rsidRPr="00334588">
        <w:rPr>
          <w:rFonts w:asciiTheme="majorBidi" w:hAnsiTheme="majorBidi" w:cstheme="majorBidi"/>
          <w:b/>
          <w:bCs/>
          <w:lang w:bidi="ar-DZ"/>
        </w:rPr>
        <w:t>Phénomènes de propagation à une dimension</w:t>
      </w:r>
    </w:p>
    <w:p w:rsidR="009F7268" w:rsidRPr="00334588" w:rsidRDefault="009F7268" w:rsidP="00596B41">
      <w:pPr>
        <w:pStyle w:val="Paragraphedeliste"/>
        <w:numPr>
          <w:ilvl w:val="0"/>
          <w:numId w:val="9"/>
        </w:numPr>
        <w:tabs>
          <w:tab w:val="left" w:pos="1134"/>
          <w:tab w:val="left" w:pos="1418"/>
        </w:tabs>
        <w:spacing w:after="160" w:line="360" w:lineRule="auto"/>
        <w:ind w:left="0" w:firstLine="1134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Différents types d’ondes</w:t>
      </w:r>
    </w:p>
    <w:p w:rsidR="005247AD" w:rsidRPr="00334588" w:rsidRDefault="009F7268" w:rsidP="00596B41">
      <w:pPr>
        <w:pStyle w:val="Paragraphedeliste"/>
        <w:numPr>
          <w:ilvl w:val="0"/>
          <w:numId w:val="11"/>
        </w:numPr>
        <w:tabs>
          <w:tab w:val="left" w:pos="1134"/>
          <w:tab w:val="left" w:pos="1701"/>
        </w:tabs>
        <w:spacing w:after="0" w:line="360" w:lineRule="auto"/>
        <w:ind w:left="0" w:firstLine="141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ndes planes</w:t>
      </w:r>
    </w:p>
    <w:p w:rsidR="00951175" w:rsidRPr="00334588" w:rsidRDefault="00951175" w:rsidP="00596B41">
      <w:pPr>
        <w:tabs>
          <w:tab w:val="left" w:pos="1134"/>
          <w:tab w:val="left" w:pos="1701"/>
        </w:tabs>
        <w:spacing w:after="0" w:line="360" w:lineRule="auto"/>
        <w:jc w:val="center"/>
        <w:rPr>
          <w:rFonts w:asciiTheme="majorBidi" w:hAnsiTheme="majorBidi" w:cstheme="majorBidi"/>
          <w:lang w:bidi="ar-DZ"/>
        </w:rPr>
      </w:pPr>
      <w:r w:rsidRPr="00334588">
        <w:rPr>
          <w:noProof/>
        </w:rPr>
        <w:drawing>
          <wp:inline distT="0" distB="0" distL="0" distR="0" wp14:anchorId="2D721567" wp14:editId="0CABCD90">
            <wp:extent cx="3019113" cy="2057400"/>
            <wp:effectExtent l="19050" t="19050" r="10160" b="1905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5057" cy="206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51175" w:rsidRPr="00334588" w:rsidRDefault="00951175" w:rsidP="00596B41">
      <w:pPr>
        <w:pStyle w:val="Paragraphedeliste"/>
        <w:numPr>
          <w:ilvl w:val="0"/>
          <w:numId w:val="11"/>
        </w:numPr>
        <w:tabs>
          <w:tab w:val="left" w:pos="1134"/>
          <w:tab w:val="left" w:pos="1701"/>
        </w:tabs>
        <w:spacing w:after="0" w:line="360" w:lineRule="auto"/>
        <w:ind w:left="0" w:firstLine="141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ndes longitudinales</w:t>
      </w:r>
    </w:p>
    <w:p w:rsidR="00951175" w:rsidRPr="00334588" w:rsidRDefault="00D625A1" w:rsidP="00596B41">
      <w:pPr>
        <w:tabs>
          <w:tab w:val="left" w:pos="1134"/>
          <w:tab w:val="left" w:pos="1701"/>
        </w:tabs>
        <w:spacing w:after="0" w:line="360" w:lineRule="auto"/>
        <w:ind w:left="1058" w:hanging="1058"/>
        <w:jc w:val="center"/>
        <w:rPr>
          <w:rFonts w:asciiTheme="majorBidi" w:hAnsiTheme="majorBidi" w:cstheme="majorBidi"/>
          <w:lang w:bidi="ar-DZ"/>
        </w:rPr>
      </w:pPr>
      <m:oMath>
        <m:acc>
          <m:accPr>
            <m:chr m:val="⃗"/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S</m:t>
            </m:r>
          </m:e>
        </m:acc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S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X</m:t>
                      </m:r>
                    </m:sub>
                  </m:sSub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0</m:t>
                  </m:r>
                </m:e>
              </m:mr>
            </m:m>
          </m:e>
        </m:d>
      </m:oMath>
      <w:r w:rsidR="00DA2009" w:rsidRPr="00334588">
        <w:rPr>
          <w:rFonts w:asciiTheme="majorBidi" w:hAnsiTheme="majorBidi" w:cstheme="majorBidi"/>
          <w:lang w:bidi="ar-DZ"/>
        </w:rPr>
        <w:t xml:space="preserve">       </w:t>
      </w:r>
      <w:r w:rsidR="00951175" w:rsidRPr="00334588">
        <w:rPr>
          <w:noProof/>
        </w:rPr>
        <w:drawing>
          <wp:inline distT="0" distB="0" distL="0" distR="0" wp14:anchorId="0E46A2AC" wp14:editId="46DB620C">
            <wp:extent cx="3253525" cy="1174750"/>
            <wp:effectExtent l="19050" t="19050" r="23495" b="2540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6019" cy="11756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A2009" w:rsidRPr="00334588" w:rsidRDefault="00DA2009" w:rsidP="00596B41">
      <w:pPr>
        <w:pStyle w:val="Paragraphedeliste"/>
        <w:numPr>
          <w:ilvl w:val="0"/>
          <w:numId w:val="11"/>
        </w:numPr>
        <w:tabs>
          <w:tab w:val="left" w:pos="1418"/>
          <w:tab w:val="left" w:pos="1701"/>
        </w:tabs>
        <w:spacing w:after="160" w:line="360" w:lineRule="auto"/>
        <w:ind w:firstLine="698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ndes transversales :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</w:t>
      </w:r>
    </w:p>
    <w:p w:rsidR="00DA2009" w:rsidRPr="00334588" w:rsidRDefault="00D625A1" w:rsidP="00596B41">
      <w:pPr>
        <w:tabs>
          <w:tab w:val="left" w:pos="1418"/>
          <w:tab w:val="left" w:pos="1701"/>
        </w:tabs>
        <w:spacing w:after="160" w:line="360" w:lineRule="auto"/>
        <w:ind w:left="927"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  <m:oMath>
        <m:acc>
          <m:accPr>
            <m:chr m:val="⃗"/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S</m:t>
            </m:r>
          </m:e>
        </m:acc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S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/>
                          <w:bCs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S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 w:rsidR="00DA2009" w:rsidRPr="00334588">
        <w:rPr>
          <w:rFonts w:eastAsiaTheme="minorEastAsia"/>
          <w:b/>
          <w:bCs/>
          <w:noProof/>
          <w:kern w:val="2"/>
          <w14:ligatures w14:val="standardContextual"/>
        </w:rPr>
        <w:t xml:space="preserve">                  </w:t>
      </w:r>
      <w:r w:rsidR="00DA2009" w:rsidRPr="00334588">
        <w:rPr>
          <w:noProof/>
        </w:rPr>
        <w:drawing>
          <wp:inline distT="0" distB="0" distL="0" distR="0" wp14:anchorId="67FA6E4B" wp14:editId="0D662AAF">
            <wp:extent cx="3309073" cy="1574800"/>
            <wp:effectExtent l="19050" t="19050" r="24765" b="2540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0413" cy="1575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A2009" w:rsidRPr="00334588" w:rsidRDefault="00DA2009" w:rsidP="00596B41">
      <w:pPr>
        <w:pStyle w:val="Paragraphedeliste"/>
        <w:numPr>
          <w:ilvl w:val="0"/>
          <w:numId w:val="11"/>
        </w:numPr>
        <w:tabs>
          <w:tab w:val="left" w:pos="1134"/>
          <w:tab w:val="left" w:pos="1701"/>
        </w:tabs>
        <w:spacing w:after="0" w:line="360" w:lineRule="auto"/>
        <w:ind w:left="0" w:firstLine="141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 xml:space="preserve">Ondes progressives : </w:t>
      </w:r>
      <w:r w:rsidRPr="00334588">
        <w:rPr>
          <w:rFonts w:asciiTheme="majorBidi" w:hAnsiTheme="majorBidi" w:cstheme="majorBidi"/>
          <w:lang w:bidi="ar-DZ"/>
        </w:rPr>
        <w:t xml:space="preserve">La grandeur physique </w:t>
      </w:r>
      <m:oMath>
        <m:acc>
          <m:accPr>
            <m:chr m:val="⃗"/>
            <m:ctrlPr>
              <w:rPr>
                <w:rFonts w:ascii="Cambria Math" w:hAnsi="Cambria Math" w:cstheme="majorBidi"/>
                <w:b/>
                <w:bCs/>
                <w:i/>
                <w:lang w:bidi="ar-DZ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S</m:t>
            </m:r>
          </m:e>
        </m:acc>
      </m:oMath>
      <w:r w:rsidRPr="00334588">
        <w:rPr>
          <w:rFonts w:asciiTheme="majorBidi" w:hAnsiTheme="majorBidi" w:cstheme="majorBidi"/>
          <w:lang w:bidi="ar-DZ"/>
        </w:rPr>
        <w:t xml:space="preserve"> se propage dans une direction. Il n’y a pas d’ondes dans le sens opposé.</w:t>
      </w:r>
    </w:p>
    <w:p w:rsidR="00DA2009" w:rsidRPr="00334588" w:rsidRDefault="00DA2009" w:rsidP="00596B41">
      <w:pPr>
        <w:pStyle w:val="Paragraphedeliste"/>
        <w:numPr>
          <w:ilvl w:val="0"/>
          <w:numId w:val="11"/>
        </w:numPr>
        <w:tabs>
          <w:tab w:val="left" w:pos="1134"/>
          <w:tab w:val="left" w:pos="1701"/>
        </w:tabs>
        <w:spacing w:after="0" w:line="360" w:lineRule="auto"/>
        <w:ind w:left="0" w:firstLine="141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ndes stationnaires :</w:t>
      </w:r>
      <w:r w:rsidRPr="00334588">
        <w:rPr>
          <w:rFonts w:asciiTheme="majorBidi" w:hAnsiTheme="majorBidi" w:cstheme="majorBidi"/>
          <w:lang w:bidi="ar-DZ"/>
        </w:rPr>
        <w:t xml:space="preserve"> La grandeur physique </w:t>
      </w:r>
      <m:oMath>
        <m:acc>
          <m:accPr>
            <m:chr m:val="⃗"/>
            <m:ctrlPr>
              <w:rPr>
                <w:rFonts w:ascii="Cambria Math" w:hAnsi="Cambria Math" w:cstheme="majorBidi"/>
                <w:b/>
                <w:bCs/>
                <w:i/>
                <w:lang w:bidi="ar-DZ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S</m:t>
            </m:r>
          </m:e>
        </m:acc>
      </m:oMath>
      <w:r w:rsidRPr="00334588">
        <w:rPr>
          <w:rFonts w:asciiTheme="majorBidi" w:hAnsiTheme="majorBidi" w:cstheme="majorBidi"/>
          <w:b/>
          <w:bCs/>
          <w:lang w:bidi="ar-DZ"/>
        </w:rPr>
        <w:t xml:space="preserve"> </w:t>
      </w:r>
      <w:r w:rsidRPr="00334588">
        <w:rPr>
          <w:rFonts w:asciiTheme="majorBidi" w:hAnsiTheme="majorBidi" w:cstheme="majorBidi"/>
          <w:lang w:bidi="ar-DZ"/>
        </w:rPr>
        <w:t xml:space="preserve">ne se propage pas, mais son amplitude peut dépendre de la position. </w:t>
      </w:r>
    </w:p>
    <w:p w:rsidR="00DA2009" w:rsidRPr="00334588" w:rsidRDefault="00DA2009" w:rsidP="00596B41">
      <w:pPr>
        <w:pStyle w:val="Paragraphedeliste"/>
        <w:numPr>
          <w:ilvl w:val="0"/>
          <w:numId w:val="11"/>
        </w:numPr>
        <w:tabs>
          <w:tab w:val="left" w:pos="1134"/>
          <w:tab w:val="left" w:pos="1701"/>
        </w:tabs>
        <w:spacing w:after="0" w:line="360" w:lineRule="auto"/>
        <w:ind w:left="0" w:firstLine="141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lastRenderedPageBreak/>
        <w:t xml:space="preserve">Ondes planes polarisées : </w:t>
      </w:r>
    </w:p>
    <w:p w:rsidR="00DA2009" w:rsidRPr="00334588" w:rsidRDefault="00DA2009" w:rsidP="00596B41">
      <w:pPr>
        <w:tabs>
          <w:tab w:val="left" w:pos="1134"/>
          <w:tab w:val="left" w:pos="1701"/>
        </w:tabs>
        <w:spacing w:after="0" w:line="360" w:lineRule="auto"/>
        <w:ind w:left="105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lang w:bidi="ar-DZ"/>
        </w:rPr>
        <w:t xml:space="preserve">Rectilignement (Par exemple : </w:t>
      </w:r>
      <w:r w:rsidRPr="00334588">
        <w:rPr>
          <w:rFonts w:asciiTheme="majorBidi" w:hAnsiTheme="majorBidi" w:cstheme="majorBidi"/>
          <w:b/>
          <w:bCs/>
          <w:lang w:bidi="ar-DZ"/>
        </w:rPr>
        <w:t>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X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= 0 ; 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Y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≠ 0 ; 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Z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= 0</w:t>
      </w:r>
      <w:r w:rsidRPr="00334588">
        <w:rPr>
          <w:rFonts w:asciiTheme="majorBidi" w:hAnsiTheme="majorBidi" w:cstheme="majorBidi"/>
          <w:lang w:bidi="ar-DZ"/>
        </w:rPr>
        <w:t>)</w:t>
      </w:r>
    </w:p>
    <w:p w:rsidR="00DA2009" w:rsidRPr="00334588" w:rsidRDefault="00DA2009" w:rsidP="00596B41">
      <w:pPr>
        <w:tabs>
          <w:tab w:val="left" w:pos="1134"/>
          <w:tab w:val="left" w:pos="1701"/>
        </w:tabs>
        <w:spacing w:after="0" w:line="360" w:lineRule="auto"/>
        <w:ind w:left="105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lang w:bidi="ar-DZ"/>
        </w:rPr>
        <w:t xml:space="preserve">Circulairement (Par exemple : </w:t>
      </w:r>
      <w:r w:rsidRPr="00334588">
        <w:rPr>
          <w:rFonts w:asciiTheme="majorBidi" w:hAnsiTheme="majorBidi" w:cstheme="majorBidi"/>
          <w:b/>
          <w:bCs/>
          <w:lang w:bidi="ar-DZ"/>
        </w:rPr>
        <w:t>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X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= 0 ; 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Y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≠ 0 ; 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Z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≠ 0 avec </w:t>
      </w:r>
      <m:oMath>
        <m:sSubSup>
          <m:sSubSupPr>
            <m:ctrlPr>
              <w:rPr>
                <w:rFonts w:ascii="Cambria Math" w:hAnsi="Cambria Math" w:cstheme="majorBidi"/>
                <w:b/>
                <w:bCs/>
                <w:i/>
                <w:lang w:bidi="ar-DZ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Y</m:t>
            </m:r>
          </m:sub>
          <m:sup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 w:cstheme="majorBidi"/>
            <w:lang w:bidi="ar-DZ"/>
          </w:rPr>
          <m:t>+</m:t>
        </m:r>
        <m:sSubSup>
          <m:sSubSupPr>
            <m:ctrlPr>
              <w:rPr>
                <w:rFonts w:ascii="Cambria Math" w:hAnsi="Cambria Math" w:cstheme="majorBidi"/>
                <w:b/>
                <w:bCs/>
                <w:i/>
                <w:lang w:bidi="ar-DZ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Z</m:t>
            </m:r>
          </m:sub>
          <m:sup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 w:cstheme="majorBidi"/>
            <w:lang w:bidi="ar-DZ"/>
          </w:rPr>
          <m:t>=cst</m:t>
        </m:r>
      </m:oMath>
      <w:r w:rsidRPr="00334588">
        <w:rPr>
          <w:rFonts w:asciiTheme="majorBidi" w:hAnsiTheme="majorBidi" w:cstheme="majorBidi"/>
          <w:lang w:bidi="ar-DZ"/>
        </w:rPr>
        <w:t>)</w:t>
      </w:r>
    </w:p>
    <w:p w:rsidR="00DA2009" w:rsidRPr="00334588" w:rsidRDefault="00DA2009" w:rsidP="00596B41">
      <w:pPr>
        <w:tabs>
          <w:tab w:val="left" w:pos="1134"/>
          <w:tab w:val="left" w:pos="1701"/>
        </w:tabs>
        <w:spacing w:after="0" w:line="360" w:lineRule="auto"/>
        <w:ind w:left="1058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Theme="majorBidi" w:hAnsiTheme="majorBidi" w:cstheme="majorBidi"/>
          <w:lang w:bidi="ar-DZ"/>
        </w:rPr>
        <w:t xml:space="preserve">Elliptiquement (Par exemple : </w:t>
      </w:r>
      <w:r w:rsidRPr="00334588">
        <w:rPr>
          <w:rFonts w:asciiTheme="majorBidi" w:hAnsiTheme="majorBidi" w:cstheme="majorBidi"/>
          <w:b/>
          <w:bCs/>
          <w:lang w:bidi="ar-DZ"/>
        </w:rPr>
        <w:t>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X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=0 ;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Y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≠ 0;S</w:t>
      </w:r>
      <w:r w:rsidRPr="00334588">
        <w:rPr>
          <w:rFonts w:asciiTheme="majorBidi" w:hAnsiTheme="majorBidi" w:cstheme="majorBidi"/>
          <w:b/>
          <w:bCs/>
          <w:vertAlign w:val="subscript"/>
          <w:lang w:bidi="ar-DZ"/>
        </w:rPr>
        <w:t>Z</w:t>
      </w:r>
      <w:r w:rsidRPr="00334588">
        <w:rPr>
          <w:rFonts w:asciiTheme="majorBidi" w:hAnsiTheme="majorBidi" w:cstheme="majorBidi"/>
          <w:b/>
          <w:bCs/>
          <w:lang w:bidi="ar-DZ"/>
        </w:rPr>
        <w:t xml:space="preserve"> ≠ 0 avec </w:t>
      </w:r>
      <m:oMath>
        <m:r>
          <m:rPr>
            <m:sty m:val="bi"/>
          </m:rPr>
          <w:rPr>
            <w:rFonts w:ascii="Cambria Math" w:hAnsi="Cambria Math" w:cstheme="majorBidi"/>
            <w:lang w:bidi="ar-DZ"/>
          </w:rPr>
          <m:t>a</m:t>
        </m:r>
        <m:sSubSup>
          <m:sSubSupPr>
            <m:ctrlPr>
              <w:rPr>
                <w:rFonts w:ascii="Cambria Math" w:hAnsi="Cambria Math" w:cstheme="majorBidi"/>
                <w:b/>
                <w:bCs/>
                <w:i/>
                <w:lang w:bidi="ar-DZ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Y</m:t>
            </m:r>
          </m:sub>
          <m:sup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 w:cstheme="majorBidi"/>
            <w:lang w:bidi="ar-DZ"/>
          </w:rPr>
          <m:t>+</m:t>
        </m:r>
        <m:sSubSup>
          <m:sSubSupPr>
            <m:ctrlPr>
              <w:rPr>
                <w:rFonts w:ascii="Cambria Math" w:hAnsi="Cambria Math" w:cstheme="majorBidi"/>
                <w:b/>
                <w:bCs/>
                <w:i/>
                <w:lang w:bidi="ar-DZ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bS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Z</m:t>
            </m:r>
          </m:sub>
          <m:sup>
            <m:r>
              <m:rPr>
                <m:sty m:val="bi"/>
              </m:rPr>
              <w:rPr>
                <w:rFonts w:ascii="Cambria Math" w:hAnsi="Cambria Math" w:cstheme="majorBidi"/>
                <w:lang w:bidi="ar-DZ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 w:cstheme="majorBidi"/>
            <w:lang w:bidi="ar-DZ"/>
          </w:rPr>
          <m:t>=cst</m:t>
        </m:r>
      </m:oMath>
      <w:r w:rsidRPr="00334588">
        <w:rPr>
          <w:rFonts w:asciiTheme="majorBidi" w:hAnsiTheme="majorBidi" w:cstheme="majorBidi"/>
          <w:lang w:bidi="ar-DZ"/>
        </w:rPr>
        <w:t>)</w:t>
      </w:r>
    </w:p>
    <w:p w:rsidR="00DA2009" w:rsidRPr="00334588" w:rsidRDefault="00DA2009" w:rsidP="00596B41">
      <w:pPr>
        <w:numPr>
          <w:ilvl w:val="1"/>
          <w:numId w:val="11"/>
        </w:numPr>
        <w:tabs>
          <w:tab w:val="left" w:pos="1134"/>
        </w:tabs>
        <w:spacing w:after="160" w:line="360" w:lineRule="auto"/>
        <w:ind w:hanging="306"/>
        <w:contextualSpacing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Equation de propagation</w:t>
      </w:r>
    </w:p>
    <w:p w:rsidR="009F7268" w:rsidRPr="00334588" w:rsidRDefault="00DA2009" w:rsidP="00596B41">
      <w:pPr>
        <w:tabs>
          <w:tab w:val="left" w:pos="1134"/>
          <w:tab w:val="left" w:pos="1701"/>
        </w:tabs>
        <w:spacing w:after="0" w:line="360" w:lineRule="auto"/>
        <w:jc w:val="both"/>
        <w:rPr>
          <w:rFonts w:asciiTheme="majorBidi" w:hAnsiTheme="majorBidi" w:cstheme="majorBidi"/>
          <w:lang w:bidi="ar-DZ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S</m:t>
            </m:r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X,t</m:t>
                </m:r>
              </m:e>
            </m:d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c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S</m:t>
            </m:r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X,t</m:t>
                </m:r>
              </m:e>
            </m:d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t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</w:t>
      </w:r>
    </w:p>
    <w:p w:rsidR="00205A19" w:rsidRPr="00334588" w:rsidRDefault="008D13FA" w:rsidP="00596B41">
      <w:pPr>
        <w:pStyle w:val="Paragraphedeliste"/>
        <w:numPr>
          <w:ilvl w:val="0"/>
          <w:numId w:val="1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Cordes vibrantes</w:t>
      </w:r>
    </w:p>
    <w:p w:rsidR="007A17E2" w:rsidRPr="00334588" w:rsidRDefault="000B5214" w:rsidP="00596B41">
      <w:pPr>
        <w:pStyle w:val="Paragraphedeliste"/>
        <w:numPr>
          <w:ilvl w:val="1"/>
          <w:numId w:val="11"/>
        </w:numPr>
        <w:tabs>
          <w:tab w:val="left" w:pos="1134"/>
          <w:tab w:val="left" w:pos="1418"/>
        </w:tabs>
        <w:spacing w:after="160" w:line="360" w:lineRule="auto"/>
        <w:ind w:left="927" w:firstLine="20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Equation d’Alembert :</w:t>
      </w:r>
      <w:r w:rsidR="007A17E2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c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t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0</m:t>
        </m:r>
      </m:oMath>
      <w:r w:rsidR="007A17E2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             </w:t>
      </w:r>
    </w:p>
    <w:p w:rsidR="0088600B" w:rsidRPr="00334588" w:rsidRDefault="007A17E2" w:rsidP="00596B41">
      <w:pPr>
        <w:tabs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c : est la célérité :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c=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T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μ</m:t>
                </m:r>
              </m:den>
            </m:f>
          </m:e>
        </m:ra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</w:t>
      </w:r>
      <w:r w:rsidR="00A3584B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</w:t>
      </w:r>
      <w:r w:rsidR="0088600B"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>T : La tension considérée constante [N].</w:t>
      </w:r>
    </w:p>
    <w:p w:rsidR="0088600B" w:rsidRPr="00334588" w:rsidRDefault="0088600B" w:rsidP="00596B41">
      <w:pPr>
        <w:tabs>
          <w:tab w:val="left" w:pos="1134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sym w:font="Symbol" w:char="F06D"/>
      </w:r>
      <w:r w:rsidRPr="00334588">
        <w:rPr>
          <w:rFonts w:ascii="Times New Roman" w:eastAsia="Calibri" w:hAnsi="Times New Roman" w:cs="Times New Roman"/>
          <w:bCs/>
          <w:kern w:val="2"/>
          <w14:ligatures w14:val="standardContextual"/>
        </w:rPr>
        <w:t> : La masse linéique de la corde [kg/m].</w:t>
      </w:r>
    </w:p>
    <w:p w:rsidR="00A061C5" w:rsidRPr="00334588" w:rsidRDefault="00A061C5" w:rsidP="00596B41">
      <w:pPr>
        <w:pStyle w:val="Paragraphedeliste"/>
        <w:numPr>
          <w:ilvl w:val="1"/>
          <w:numId w:val="11"/>
        </w:numPr>
        <w:tabs>
          <w:tab w:val="left" w:pos="1134"/>
          <w:tab w:val="left" w:pos="1418"/>
        </w:tabs>
        <w:spacing w:after="0" w:line="360" w:lineRule="auto"/>
        <w:ind w:left="0" w:firstLine="1134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 xml:space="preserve">Ondes progressives harmoniques  </w:t>
      </w:r>
    </w:p>
    <w:p w:rsidR="00226933" w:rsidRPr="00334588" w:rsidRDefault="00226933" w:rsidP="00596B41">
      <w:pPr>
        <w:tabs>
          <w:tab w:val="left" w:pos="993"/>
          <w:tab w:val="left" w:pos="1134"/>
          <w:tab w:val="left" w:pos="1276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Corde homogène de longueur infinie, de masse linéique </w:t>
      </w:r>
      <w:r w:rsidRPr="00334588">
        <w:rPr>
          <w:b/>
          <w:bCs/>
        </w:rPr>
        <w:sym w:font="Symbol" w:char="F06D"/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et tendue par une tension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T.</w:t>
      </w:r>
    </w:p>
    <w:p w:rsidR="00226933" w:rsidRPr="00334588" w:rsidRDefault="00226933" w:rsidP="00596B41">
      <w:pPr>
        <w:pStyle w:val="Paragraphedeliste"/>
        <w:numPr>
          <w:ilvl w:val="0"/>
          <w:numId w:val="13"/>
        </w:numPr>
        <w:tabs>
          <w:tab w:val="left" w:pos="993"/>
          <w:tab w:val="left" w:pos="1134"/>
          <w:tab w:val="left" w:pos="1276"/>
          <w:tab w:val="left" w:pos="1701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A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x=0 :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y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a</m:t>
        </m:r>
        <m:func>
          <m:func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ωt</m:t>
            </m:r>
          </m:e>
        </m:func>
      </m:oMath>
    </w:p>
    <w:p w:rsidR="00226933" w:rsidRPr="00334588" w:rsidRDefault="00226933" w:rsidP="00596B41">
      <w:pPr>
        <w:tabs>
          <w:tab w:val="left" w:pos="993"/>
          <w:tab w:val="left" w:pos="1134"/>
          <w:tab w:val="left" w:pos="1276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 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y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a</m:t>
        </m:r>
        <m:func>
          <m:func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ωt-kx</m:t>
                </m:r>
              </m:e>
            </m:d>
          </m:e>
        </m:func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</w:t>
      </w:r>
    </w:p>
    <w:p w:rsidR="00226933" w:rsidRPr="00334588" w:rsidRDefault="00AE617D" w:rsidP="00596B41">
      <w:pPr>
        <w:pStyle w:val="Paragraphedeliste"/>
        <w:numPr>
          <w:ilvl w:val="1"/>
          <w:numId w:val="11"/>
        </w:numPr>
        <w:tabs>
          <w:tab w:val="left" w:pos="993"/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scillations libres d’une corde de longueur finie</w:t>
      </w:r>
    </w:p>
    <w:p w:rsidR="00AE617D" w:rsidRPr="00334588" w:rsidRDefault="00AE617D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Corde homogène de longueur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L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, de masse linéique </w:t>
      </w:r>
      <w:r w:rsidRPr="00334588">
        <w:rPr>
          <w:b/>
          <w:bCs/>
        </w:rPr>
        <w:sym w:font="Symbol" w:char="F06D"/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, fixée à ses deux extrémités et tendue par une tension 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T. </w:t>
      </w:r>
    </w:p>
    <w:p w:rsidR="00AE617D" w:rsidRPr="00334588" w:rsidRDefault="00AE617D" w:rsidP="00596B41">
      <w:pPr>
        <w:pStyle w:val="Paragraphedeliste"/>
        <w:numPr>
          <w:ilvl w:val="0"/>
          <w:numId w:val="12"/>
        </w:numPr>
        <w:tabs>
          <w:tab w:val="left" w:pos="426"/>
          <w:tab w:val="left" w:pos="851"/>
          <w:tab w:val="left" w:pos="1276"/>
          <w:tab w:val="left" w:pos="1701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En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x=0 et x=L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 :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y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y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L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0</m:t>
        </m:r>
      </m:oMath>
    </w:p>
    <w:p w:rsidR="00AE617D" w:rsidRPr="00334588" w:rsidRDefault="00AE617D" w:rsidP="00596B41">
      <w:pPr>
        <w:pStyle w:val="Paragraphedeliste"/>
        <w:numPr>
          <w:ilvl w:val="0"/>
          <w:numId w:val="12"/>
        </w:numPr>
        <w:tabs>
          <w:tab w:val="left" w:pos="426"/>
          <w:tab w:val="left" w:pos="851"/>
          <w:tab w:val="left" w:pos="1276"/>
          <w:tab w:val="left" w:pos="1701"/>
          <w:tab w:val="left" w:pos="1843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es conditions initiales :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</m:t>
        </m:r>
        <m:d>
          <m:dPr>
            <m:begChr m:val="{"/>
            <m:endChr m:val=""/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y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x,0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=y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x</m:t>
                      </m:r>
                    </m:e>
                  </m:d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/>
                          <w:i/>
                          <w:kern w:val="2"/>
                          <w14:ligatures w14:val="standardContextual"/>
                        </w:rPr>
                      </m:ctrlPr>
                    </m:sSubPr>
                    <m:e>
                      <m:d>
                        <m:dPr>
                          <m:begChr m:val=""/>
                          <m:endChr m:val="|"/>
                          <m:ctrlPr>
                            <w:rPr>
                              <w:rFonts w:ascii="Cambria Math" w:eastAsia="Times New Roman" w:hAnsi="Cambria Math" w:cs="Times New Roman"/>
                              <w:b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 w:cs="Times New Roman"/>
                                  <w:b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Times New Roman"/>
                                  <w:kern w:val="2"/>
                                  <w14:ligatures w14:val="standardContextual"/>
                                </w:rPr>
                                <m:t>∂y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b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Times New Roman"/>
                                      <w:kern w:val="2"/>
                                      <w14:ligatures w14:val="standardContextual"/>
                                    </w:rPr>
                                    <m:t>x,t</m:t>
                                  </m:r>
                                </m:e>
                              </m:d>
                            </m:num>
                            <m:den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Times New Roman"/>
                                  <w:kern w:val="2"/>
                                  <w14:ligatures w14:val="standardContextual"/>
                                </w:rPr>
                                <m:t>∂t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Times New Roman"/>
                          <w:kern w:val="2"/>
                          <w14:ligatures w14:val="standardContextual"/>
                        </w:rPr>
                        <m:t>t=0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=v(x)</m:t>
                  </m:r>
                </m:e>
              </m:mr>
            </m:m>
          </m:e>
        </m:d>
      </m:oMath>
    </w:p>
    <w:p w:rsidR="00AE617D" w:rsidRPr="00334588" w:rsidRDefault="00AE617D" w:rsidP="00596B41">
      <w:pPr>
        <w:tabs>
          <w:tab w:val="left" w:pos="993"/>
          <w:tab w:val="left" w:pos="1134"/>
          <w:tab w:val="left" w:pos="1418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y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Y</m:t>
        </m:r>
        <m:func>
          <m:func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ωt+θ</m:t>
                </m:r>
              </m:e>
            </m:d>
          </m:e>
        </m:func>
        <m:func>
          <m:func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uncPr>
          <m:fName>
            <m:r>
              <m:rPr>
                <m:sty m:val="b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kx+ψ</m:t>
                </m:r>
              </m:e>
            </m:d>
          </m:e>
        </m:func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</w:t>
      </w:r>
    </w:p>
    <w:p w:rsidR="00486A46" w:rsidRPr="00334588" w:rsidRDefault="00486A46" w:rsidP="00596B41">
      <w:pPr>
        <w:pStyle w:val="Paragraphedeliste"/>
        <w:numPr>
          <w:ilvl w:val="1"/>
          <w:numId w:val="11"/>
        </w:numPr>
        <w:tabs>
          <w:tab w:val="left" w:pos="993"/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Réflexion et transmission </w:t>
      </w:r>
    </w:p>
    <w:p w:rsidR="00486A46" w:rsidRPr="00334588" w:rsidRDefault="00486A46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jc w:val="center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ρ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i</m:t>
                </m:r>
              </m:sub>
            </m:sSub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  τ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t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i</m:t>
                </m:r>
              </m:sub>
            </m:sSub>
          </m:den>
        </m:f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ρ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-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  τ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den>
        </m:f>
      </m:oMath>
    </w:p>
    <w:p w:rsidR="00486A46" w:rsidRPr="00334588" w:rsidRDefault="00486A46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ind w:firstLine="567"/>
        <w:contextualSpacing/>
        <w:jc w:val="center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noProof/>
          <w:kern w:val="2"/>
          <w14:ligatures w14:val="standardContextual"/>
        </w:rPr>
        <w:lastRenderedPageBreak/>
        <w:drawing>
          <wp:inline distT="0" distB="0" distL="0" distR="0" wp14:anchorId="3B833865" wp14:editId="341755BB">
            <wp:extent cx="4123361" cy="1911350"/>
            <wp:effectExtent l="19050" t="19050" r="10795" b="1270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265" cy="1913623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612B3" w:rsidRPr="00334588" w:rsidRDefault="008A074F" w:rsidP="00596B41">
      <w:pPr>
        <w:pStyle w:val="Paragraphedeliste"/>
        <w:numPr>
          <w:ilvl w:val="0"/>
          <w:numId w:val="1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Theme="majorBidi" w:hAnsiTheme="majorBidi" w:cstheme="majorBidi"/>
          <w:b/>
          <w:bCs/>
          <w:lang w:bidi="ar-DZ"/>
        </w:rPr>
        <w:t>Ondes acoustiques dans les fluides</w:t>
      </w:r>
      <w:bookmarkEnd w:id="1"/>
    </w:p>
    <w:p w:rsidR="00156663" w:rsidRPr="00334588" w:rsidRDefault="00156663" w:rsidP="00596B41">
      <w:pPr>
        <w:tabs>
          <w:tab w:val="left" w:pos="1134"/>
        </w:tabs>
        <w:spacing w:after="160" w:line="360" w:lineRule="auto"/>
        <w:ind w:left="927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</w:t>
      </w:r>
      <w:r w:rsidR="00772E2D"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c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∂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t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0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         </w:t>
      </w:r>
    </w:p>
    <w:p w:rsidR="00156663" w:rsidRPr="00334588" w:rsidRDefault="00772E2D" w:rsidP="00596B41">
      <w:pPr>
        <w:tabs>
          <w:tab w:val="left" w:pos="1134"/>
        </w:tabs>
        <w:spacing w:after="160" w:line="360" w:lineRule="auto"/>
        <w:ind w:left="927"/>
        <w:jc w:val="both"/>
        <w:rPr>
          <w:rFonts w:asciiTheme="majorBidi" w:eastAsia="Calibri" w:hAnsiTheme="majorBidi" w:cstheme="majorBidi"/>
          <w:bCs/>
          <w:i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c</w:t>
      </w:r>
      <w:r w:rsidR="00156663"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 : vitesse de propagation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c=</m:t>
        </m:r>
        <m:f>
          <m:f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ρ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.χ</m:t>
                </m:r>
              </m:e>
            </m:rad>
          </m:den>
        </m:f>
      </m:oMath>
      <w:r w:rsidR="00156663"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</w:t>
      </w:r>
      <m:oMath>
        <m:r>
          <m:rPr>
            <m:sty m:val="p"/>
          </m:rPr>
          <w:rPr>
            <w:rFonts w:ascii="Cambria Math" w:eastAsia="Times New Roman" w:hAnsi="Cambria Math" w:cstheme="majorBidi"/>
            <w:kern w:val="2"/>
            <w14:ligatures w14:val="standardContextual"/>
          </w:rPr>
          <m:t>χ </m:t>
        </m:r>
      </m:oMath>
      <w:r w:rsidR="00156663" w:rsidRPr="00334588">
        <w:rPr>
          <w:rFonts w:asciiTheme="majorBidi" w:eastAsia="Calibri" w:hAnsiTheme="majorBidi" w:cstheme="majorBidi"/>
          <w:bCs/>
          <w:iCs/>
          <w:kern w:val="2"/>
          <w14:ligatures w14:val="standardContextual"/>
        </w:rPr>
        <w:t>: coefficient de compressibilité.</w:t>
      </w:r>
    </w:p>
    <w:p w:rsidR="00156663" w:rsidRPr="00334588" w:rsidRDefault="00156663" w:rsidP="00596B41">
      <w:pPr>
        <w:tabs>
          <w:tab w:val="left" w:pos="1134"/>
        </w:tabs>
        <w:spacing w:after="160" w:line="360" w:lineRule="auto"/>
        <w:ind w:left="927"/>
        <w:jc w:val="center"/>
        <w:rPr>
          <w:rFonts w:asciiTheme="majorBidi" w:eastAsia="Calibri" w:hAnsiTheme="majorBidi" w:cstheme="majorBidi"/>
          <w:bCs/>
          <w:iCs/>
          <w:kern w:val="2"/>
          <w14:ligatures w14:val="standardContextual"/>
        </w:rPr>
      </w:pPr>
      <w:r w:rsidRPr="00334588">
        <w:rPr>
          <w:noProof/>
        </w:rPr>
        <w:drawing>
          <wp:inline distT="0" distB="0" distL="0" distR="0" wp14:anchorId="1811ECEB" wp14:editId="02BAC319">
            <wp:extent cx="4070972" cy="1758950"/>
            <wp:effectExtent l="19050" t="19050" r="25400" b="1270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74517" cy="176048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546EE" w:rsidRPr="00334588" w:rsidRDefault="00F546EE" w:rsidP="00596B41">
      <w:pPr>
        <w:tabs>
          <w:tab w:val="left" w:pos="1134"/>
          <w:tab w:val="left" w:pos="1276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</w:t>
      </w:r>
      <m:oMath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P </m:t>
        </m:r>
        <m:sSup>
          <m:sSupPr>
            <m:ctrlPr>
              <w:rPr>
                <w:rFonts w:ascii="Cambria Math" w:eastAsia="Calibri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γ</m:t>
            </m:r>
          </m:sup>
        </m:sSup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constante</m:t>
        </m:r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</w:t>
      </w:r>
      <w:bookmarkStart w:id="2" w:name="_Hlk179235701"/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χ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γ</m:t>
        </m:r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       ⇒         χ=</m:t>
        </m:r>
        <m:f>
          <m:f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γ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P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den>
        </m:f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</w:t>
      </w:r>
      <w:bookmarkEnd w:id="2"/>
    </w:p>
    <w:p w:rsidR="00156663" w:rsidRPr="00334588" w:rsidRDefault="00F546EE" w:rsidP="00596B41">
      <w:pPr>
        <w:pStyle w:val="Paragraphedeliste"/>
        <w:numPr>
          <w:ilvl w:val="1"/>
          <w:numId w:val="11"/>
        </w:numPr>
        <w:tabs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Theme="majorBidi" w:hAnsiTheme="majorBidi" w:cstheme="majorBidi"/>
          <w:b/>
          <w:bCs/>
          <w:lang w:bidi="ar-DZ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Vitesse du son :</w:t>
      </w: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c=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γ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ρ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0</m:t>
                    </m:r>
                  </m:sub>
                </m:sSub>
              </m:den>
            </m:f>
          </m:e>
        </m:ra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</w:t>
      </w:r>
    </w:p>
    <w:p w:rsidR="005D6B61" w:rsidRPr="00334588" w:rsidRDefault="005D6B61" w:rsidP="00596B41">
      <w:pPr>
        <w:pStyle w:val="Paragraphedeliste"/>
        <w:numPr>
          <w:ilvl w:val="1"/>
          <w:numId w:val="11"/>
        </w:numPr>
        <w:tabs>
          <w:tab w:val="left" w:pos="1134"/>
          <w:tab w:val="left" w:pos="1418"/>
        </w:tabs>
        <w:spacing w:after="160" w:line="360" w:lineRule="auto"/>
        <w:ind w:left="0" w:firstLine="1134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>Onde progressive sinusoïdale</w:t>
      </w:r>
    </w:p>
    <w:p w:rsidR="005D6B61" w:rsidRPr="00334588" w:rsidRDefault="005D6B61" w:rsidP="00596B41">
      <w:pPr>
        <w:tabs>
          <w:tab w:val="left" w:pos="1134"/>
          <w:tab w:val="left" w:pos="1276"/>
        </w:tabs>
        <w:spacing w:after="160" w:line="360" w:lineRule="auto"/>
        <w:ind w:firstLine="567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P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cos</m:t>
        </m:r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ω</m:t>
            </m:r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t-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b/>
                        <w:i/>
                        <w:kern w:val="2"/>
                        <w14:ligatures w14:val="standardContextual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x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kern w:val="2"/>
                        <w14:ligatures w14:val="standardContextual"/>
                      </w:rPr>
                      <m:t>c</m:t>
                    </m:r>
                  </m:den>
                </m:f>
              </m:e>
            </m:d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cos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ωt-kx</m:t>
            </m:r>
          </m:e>
        </m:d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</w:t>
      </w:r>
    </w:p>
    <w:p w:rsidR="005D6B61" w:rsidRPr="00334588" w:rsidRDefault="005D6B61" w:rsidP="00596B41">
      <w:pPr>
        <w:pStyle w:val="Paragraphedeliste"/>
        <w:numPr>
          <w:ilvl w:val="0"/>
          <w:numId w:val="20"/>
        </w:numPr>
        <w:tabs>
          <w:tab w:val="left" w:pos="1134"/>
          <w:tab w:val="left" w:pos="1276"/>
          <w:tab w:val="left" w:pos="1701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e module du vecteur d´onde: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k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ω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</m:t>
            </m:r>
          </m:den>
        </m:f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               </w:t>
      </w:r>
    </w:p>
    <w:p w:rsidR="005D6B61" w:rsidRPr="00334588" w:rsidRDefault="00660C12" w:rsidP="00596B41">
      <w:pPr>
        <w:tabs>
          <w:tab w:val="left" w:pos="1134"/>
          <w:tab w:val="left" w:pos="1276"/>
          <w:tab w:val="left" w:pos="1701"/>
        </w:tabs>
        <w:spacing w:after="160" w:line="360" w:lineRule="auto"/>
        <w:ind w:left="1058"/>
        <w:jc w:val="center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m:t>P</m:t>
          </m:r>
          <m:d>
            <m:d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x,y</m:t>
              </m:r>
            </m:e>
          </m:d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i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ωt-kx</m:t>
                  </m:r>
                </m:e>
              </m:d>
            </m:sup>
          </m:sSup>
        </m:oMath>
      </m:oMathPara>
    </w:p>
    <w:p w:rsidR="005D6B61" w:rsidRPr="00334588" w:rsidRDefault="005D6B61" w:rsidP="00596B41">
      <w:pPr>
        <w:pStyle w:val="Paragraphedeliste"/>
        <w:numPr>
          <w:ilvl w:val="0"/>
          <w:numId w:val="20"/>
        </w:numPr>
        <w:tabs>
          <w:tab w:val="left" w:pos="1134"/>
          <w:tab w:val="left" w:pos="1276"/>
          <w:tab w:val="left" w:pos="1701"/>
        </w:tabs>
        <w:spacing w:after="160" w:line="360" w:lineRule="auto"/>
        <w:ind w:firstLine="131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a pression acoustique :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P=-k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u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∂x</m:t>
            </m:r>
          </m:den>
        </m:f>
      </m:oMath>
    </w:p>
    <w:p w:rsidR="005D6B61" w:rsidRPr="00334588" w:rsidRDefault="00660C12" w:rsidP="00596B41">
      <w:pPr>
        <w:tabs>
          <w:tab w:val="left" w:pos="1134"/>
          <w:tab w:val="left" w:pos="1276"/>
          <w:tab w:val="left" w:pos="1701"/>
        </w:tabs>
        <w:spacing w:after="160" w:line="360" w:lineRule="auto"/>
        <w:ind w:left="1058"/>
        <w:jc w:val="center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w:lastRenderedPageBreak/>
            <m:t>u</m:t>
          </m:r>
          <m:d>
            <m:d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x,t</m:t>
              </m:r>
            </m:e>
          </m:d>
          <m:r>
            <m:rPr>
              <m:sty m:val="bi"/>
            </m:rPr>
            <w:rPr>
              <w:rFonts w:ascii="Cambria Math" w:eastAsia="Times New Roman" w:hAnsi="Cambria Math" w:cs="Times New Roman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0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iω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ρ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c</m:t>
              </m:r>
            </m:den>
          </m:f>
          <m:sSup>
            <m:sSupPr>
              <m:ctrlPr>
                <w:rPr>
                  <w:rFonts w:ascii="Cambria Math" w:eastAsia="Times New Roman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kern w:val="2"/>
                  <w14:ligatures w14:val="standardContextual"/>
                </w:rPr>
                <m:t>i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kern w:val="2"/>
                      <w14:ligatures w14:val="standardContextual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ωt-kx</m:t>
                  </m:r>
                </m:e>
              </m:d>
            </m:sup>
          </m:sSup>
        </m:oMath>
      </m:oMathPara>
    </w:p>
    <w:p w:rsidR="005D6B61" w:rsidRPr="00334588" w:rsidRDefault="005D6B61" w:rsidP="00596B41">
      <w:pPr>
        <w:pStyle w:val="Paragraphedeliste"/>
        <w:numPr>
          <w:ilvl w:val="0"/>
          <w:numId w:val="17"/>
        </w:numPr>
        <w:tabs>
          <w:tab w:val="left" w:pos="1134"/>
          <w:tab w:val="left" w:pos="1276"/>
          <w:tab w:val="left" w:pos="1985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00659A" w:rsidRPr="00334588" w:rsidRDefault="005D6B61" w:rsidP="00596B41">
      <w:pPr>
        <w:pStyle w:val="Paragraphedeliste"/>
        <w:numPr>
          <w:ilvl w:val="0"/>
          <w:numId w:val="17"/>
        </w:num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ind w:hanging="1309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Impédance</w:t>
      </w:r>
      <w:r w:rsidR="0000659A"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acoustique</w:t>
      </w:r>
      <w:r w:rsidR="0000659A" w:rsidRPr="00334588">
        <w:rPr>
          <w:rFonts w:ascii="Times New Roman" w:eastAsia="Calibri" w:hAnsi="Times New Roman" w:cs="Times New Roman"/>
          <w:kern w:val="2"/>
          <w14:ligatures w14:val="standardContextual"/>
        </w:rPr>
        <w:t> :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Z</m:t>
        </m:r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num>
          <m:den>
            <m:acc>
              <m:accPr>
                <m:chr m:val="̇"/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u</m:t>
                </m:r>
              </m:e>
            </m:acc>
          </m:den>
        </m:f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                               </w:t>
      </w:r>
    </w:p>
    <w:p w:rsidR="005D6B61" w:rsidRPr="00334588" w:rsidRDefault="005D6B61" w:rsidP="00596B41">
      <w:pPr>
        <w:pStyle w:val="Paragraphedeliste"/>
        <w:numPr>
          <w:ilvl w:val="0"/>
          <w:numId w:val="17"/>
        </w:num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ind w:hanging="1309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Dans le cas d´une onde progressive :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Z</m:t>
        </m:r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c=</m:t>
        </m:r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=constante   </m:t>
        </m:r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</w:t>
      </w:r>
    </w:p>
    <w:p w:rsidR="0000659A" w:rsidRPr="00334588" w:rsidRDefault="005D6B61" w:rsidP="00596B41">
      <w:pPr>
        <w:pStyle w:val="Paragraphedeliste"/>
        <w:numPr>
          <w:ilvl w:val="0"/>
          <w:numId w:val="17"/>
        </w:num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ind w:left="1418" w:firstLine="0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Energies et densités d´énergies</w:t>
      </w:r>
      <w:r w:rsidR="0000659A" w:rsidRPr="00334588">
        <w:rPr>
          <w:rFonts w:ascii="Times New Roman" w:eastAsia="Calibri" w:hAnsi="Times New Roman" w:cs="Times New Roman"/>
          <w:kern w:val="2"/>
          <w14:ligatures w14:val="standardContextual"/>
        </w:rPr>
        <w:t> :</w:t>
      </w: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 xml:space="preserve">    </w:t>
      </w:r>
    </w:p>
    <w:p w:rsidR="005D6B61" w:rsidRPr="00334588" w:rsidRDefault="005D6B61" w:rsidP="00596B41">
      <w:p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ind w:left="1418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den>
        </m:f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acc>
              <m:accPr>
                <m:chr m:val="̇"/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u</m:t>
                </m:r>
              </m:e>
            </m:acc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den>
        </m:f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acc>
              <m:accPr>
                <m:chr m:val="̇"/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u</m:t>
                </m:r>
              </m:e>
            </m:acc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k</m:t>
            </m:r>
          </m:den>
        </m:f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        </m:t>
        </m:r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k</m:t>
            </m:r>
          </m:den>
        </m:f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</w:t>
      </w:r>
    </w:p>
    <w:p w:rsidR="005D6B61" w:rsidRPr="00334588" w:rsidRDefault="005D6B61" w:rsidP="00596B41">
      <w:pPr>
        <w:pStyle w:val="Paragraphedeliste"/>
        <w:numPr>
          <w:ilvl w:val="0"/>
          <w:numId w:val="18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8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8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8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00659A" w:rsidRPr="00334588" w:rsidRDefault="005D6B61" w:rsidP="00596B41">
      <w:pPr>
        <w:pStyle w:val="Paragraphedeliste"/>
        <w:numPr>
          <w:ilvl w:val="0"/>
          <w:numId w:val="17"/>
        </w:numPr>
        <w:tabs>
          <w:tab w:val="left" w:pos="1134"/>
          <w:tab w:val="left" w:pos="1276"/>
          <w:tab w:val="left" w:pos="1701"/>
        </w:tabs>
        <w:spacing w:after="160" w:line="360" w:lineRule="auto"/>
        <w:ind w:hanging="1309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La densité d’énergie totale :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ε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den>
        </m:f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acc>
              <m:accPr>
                <m:chr m:val="̇"/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u</m:t>
                </m:r>
              </m:e>
            </m:acc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+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k</m:t>
            </m:r>
          </m:den>
        </m:f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</w:t>
      </w:r>
    </w:p>
    <w:p w:rsidR="005D6B61" w:rsidRPr="00334588" w:rsidRDefault="005D6B61" w:rsidP="00596B41">
      <w:pPr>
        <w:pStyle w:val="Paragraphedeliste"/>
        <w:numPr>
          <w:ilvl w:val="0"/>
          <w:numId w:val="17"/>
        </w:numPr>
        <w:tabs>
          <w:tab w:val="left" w:pos="1134"/>
          <w:tab w:val="left" w:pos="1276"/>
          <w:tab w:val="left" w:pos="1701"/>
        </w:tabs>
        <w:spacing w:after="160" w:line="360" w:lineRule="auto"/>
        <w:ind w:hanging="1309"/>
        <w:jc w:val="both"/>
        <w:rPr>
          <w:rFonts w:ascii="Times New Roman" w:eastAsia="Calibri" w:hAnsi="Times New Roman" w:cs="Times New Roman"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Dans le cas d´une onde acoustique plane progressive sinusoïdale ;</w:t>
      </w:r>
    </w:p>
    <w:p w:rsidR="005D6B61" w:rsidRPr="00334588" w:rsidRDefault="005D6B61" w:rsidP="00596B41">
      <w:pPr>
        <w:tabs>
          <w:tab w:val="left" w:pos="1134"/>
          <w:tab w:val="left" w:pos="1276"/>
        </w:tabs>
        <w:spacing w:after="160" w:line="360" w:lineRule="auto"/>
        <w:ind w:firstLine="567"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      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ε(x,t)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ρ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V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 xml:space="preserve"> </m:t>
            </m:r>
          </m:den>
        </m:f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0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os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ωt-kx</m:t>
            </m:r>
          </m:e>
        </m:d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    </w:t>
      </w:r>
    </w:p>
    <w:p w:rsidR="005D6B61" w:rsidRPr="00334588" w:rsidRDefault="005D6B61" w:rsidP="00596B41">
      <w:pPr>
        <w:pStyle w:val="Paragraphedeliste"/>
        <w:numPr>
          <w:ilvl w:val="0"/>
          <w:numId w:val="19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9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9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9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9"/>
        </w:numPr>
        <w:tabs>
          <w:tab w:val="left" w:pos="1134"/>
          <w:tab w:val="left" w:pos="1276"/>
          <w:tab w:val="left" w:pos="1985"/>
        </w:tabs>
        <w:spacing w:after="160" w:line="360" w:lineRule="auto"/>
        <w:ind w:hanging="102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660C12" w:rsidRPr="00334588" w:rsidRDefault="005D6B61" w:rsidP="00596B41">
      <w:pPr>
        <w:pStyle w:val="Paragraphedeliste"/>
        <w:numPr>
          <w:ilvl w:val="0"/>
          <w:numId w:val="22"/>
        </w:num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ind w:hanging="232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kern w:val="2"/>
          <w14:ligatures w14:val="standardContextual"/>
        </w:rPr>
        <w:t>Intensité de l´onde</w:t>
      </w:r>
      <w:r w:rsidR="00660C12" w:rsidRPr="00334588">
        <w:rPr>
          <w:rFonts w:ascii="Times New Roman" w:eastAsia="Calibri" w:hAnsi="Times New Roman" w:cs="Times New Roman"/>
          <w:kern w:val="2"/>
          <w14:ligatures w14:val="standardContextual"/>
        </w:rPr>
        <w:t> :</w:t>
      </w: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</w:t>
      </w:r>
      <m:oMath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I</m:t>
        </m:r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,t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P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ρ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 xml:space="preserve">c </m:t>
            </m:r>
          </m:den>
        </m:f>
        <m:sSup>
          <m:sSup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cos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p>
        </m:sSup>
        <m:d>
          <m:d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ωt-kx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 xml:space="preserve">            </m:t>
        </m:r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moy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Sup>
              <m:sSubSup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P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0</m:t>
                </m:r>
              </m:sub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p>
            </m:sSubSup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C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 xml:space="preserve"> </m:t>
            </m:r>
          </m:den>
        </m:f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</w:t>
      </w:r>
    </w:p>
    <w:p w:rsidR="00660C12" w:rsidRPr="00334588" w:rsidRDefault="00660C12" w:rsidP="00596B41">
      <w:p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"/>
        </w:numPr>
        <w:tabs>
          <w:tab w:val="left" w:pos="1134"/>
          <w:tab w:val="left" w:pos="1276"/>
          <w:tab w:val="left" w:pos="1701"/>
          <w:tab w:val="left" w:pos="1985"/>
        </w:tabs>
        <w:spacing w:after="160" w:line="360" w:lineRule="auto"/>
        <w:ind w:hanging="436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1"/>
          <w:numId w:val="16"/>
        </w:numPr>
        <w:tabs>
          <w:tab w:val="left" w:pos="1134"/>
          <w:tab w:val="left" w:pos="1276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1"/>
          <w:numId w:val="16"/>
        </w:numPr>
        <w:tabs>
          <w:tab w:val="left" w:pos="1134"/>
          <w:tab w:val="left" w:pos="1276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1"/>
          <w:numId w:val="16"/>
        </w:numPr>
        <w:tabs>
          <w:tab w:val="left" w:pos="1134"/>
          <w:tab w:val="left" w:pos="1276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1"/>
          <w:numId w:val="16"/>
        </w:numPr>
        <w:tabs>
          <w:tab w:val="left" w:pos="1134"/>
          <w:tab w:val="left" w:pos="1276"/>
        </w:tabs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vanish/>
          <w:kern w:val="2"/>
          <w14:ligatures w14:val="standardContextual"/>
        </w:rPr>
      </w:pPr>
    </w:p>
    <w:p w:rsidR="005D6B61" w:rsidRPr="00334588" w:rsidRDefault="005D6B61" w:rsidP="00596B41">
      <w:pPr>
        <w:pStyle w:val="Paragraphedeliste"/>
        <w:numPr>
          <w:ilvl w:val="0"/>
          <w:numId w:val="16"/>
        </w:numPr>
        <w:tabs>
          <w:tab w:val="left" w:pos="1134"/>
          <w:tab w:val="left" w:pos="1276"/>
        </w:tabs>
        <w:spacing w:after="160" w:line="360" w:lineRule="auto"/>
        <w:ind w:firstLine="131"/>
        <w:jc w:val="both"/>
        <w:rPr>
          <w:rFonts w:asciiTheme="majorBidi" w:hAnsiTheme="majorBidi" w:cstheme="majorBidi"/>
          <w:b/>
          <w:bCs/>
        </w:rPr>
      </w:pPr>
      <w:r w:rsidRPr="00334588">
        <w:rPr>
          <w:rFonts w:asciiTheme="majorBidi" w:hAnsiTheme="majorBidi" w:cstheme="majorBidi"/>
          <w:b/>
          <w:bCs/>
        </w:rPr>
        <w:t xml:space="preserve">Réflexion et transmission </w:t>
      </w:r>
    </w:p>
    <w:p w:rsidR="005D6B61" w:rsidRPr="00334588" w:rsidRDefault="005D6B61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ind w:firstLine="567"/>
        <w:contextualSpacing/>
        <w:jc w:val="both"/>
        <w:rPr>
          <w:rFonts w:ascii="Times New Roman" w:eastAsia="Calibri" w:hAnsi="Times New Roman" w:cs="Times New Roman"/>
          <w:b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1</m:t>
            </m:r>
          </m:sub>
        </m:sSub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,y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i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i</m:t>
            </m:r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ωt-kx</m:t>
                </m:r>
              </m:e>
            </m:d>
          </m:sup>
        </m:sSup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r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i</m:t>
            </m:r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ωt-kx</m:t>
                </m:r>
              </m:e>
            </m:d>
          </m:sup>
        </m:sSup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2</m:t>
            </m:r>
          </m:sub>
        </m:sSub>
        <m:d>
          <m:d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x,y</m:t>
            </m:r>
          </m:e>
        </m:d>
        <m:r>
          <m:rPr>
            <m:sty m:val="bi"/>
          </m:rPr>
          <w:rPr>
            <w:rFonts w:ascii="Cambria Math" w:eastAsia="Times New Roman" w:hAnsi="Cambria Math" w:cs="Times New Roman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t</m:t>
            </m:r>
          </m:sub>
        </m:sSub>
        <m:sSup>
          <m:sSupPr>
            <m:ctrlPr>
              <w:rPr>
                <w:rFonts w:ascii="Cambria Math" w:eastAsia="Times New Roman" w:hAnsi="Cambria Math" w:cs="Times New Roman"/>
                <w:b/>
                <w:i/>
                <w:kern w:val="2"/>
                <w14:ligatures w14:val="standardContextual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i</m:t>
            </m:r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ωt-kx</m:t>
                </m:r>
              </m:e>
            </m:d>
          </m:sup>
        </m:sSup>
      </m:oMath>
      <w:r w:rsidRPr="00334588">
        <w:rPr>
          <w:rFonts w:ascii="Times New Roman" w:eastAsia="Calibri" w:hAnsi="Times New Roman" w:cs="Times New Roman"/>
          <w:b/>
          <w:kern w:val="2"/>
          <w14:ligatures w14:val="standardContextual"/>
        </w:rPr>
        <w:t xml:space="preserve">                                              </w:t>
      </w:r>
    </w:p>
    <w:p w:rsidR="005D6B61" w:rsidRPr="00334588" w:rsidRDefault="00D625A1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ind w:firstLine="567"/>
        <w:contextualSpacing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ρ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i</m:t>
                  </m:r>
                </m:sub>
              </m:sSub>
            </m:den>
          </m:f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 xml:space="preserve">     </m:t>
          </m:r>
          <m:sSub>
            <m:sSub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τ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="Times New Roman"/>
                  <w:kern w:val="2"/>
                  <w14:ligatures w14:val="standardContextual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eastAsia="Calibri" w:hAnsi="Cambria Math" w:cs="Times New Roman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="Calibri" w:hAnsi="Cambria Math" w:cs="Times New Roman"/>
                  <w:b/>
                  <w:bCs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i/>
                      <w:kern w:val="2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kern w:val="2"/>
                      <w14:ligatures w14:val="standardContextual"/>
                    </w:rPr>
                    <m:t>i</m:t>
                  </m:r>
                </m:sub>
              </m:sSub>
            </m:den>
          </m:f>
        </m:oMath>
      </m:oMathPara>
    </w:p>
    <w:p w:rsidR="005D6B61" w:rsidRPr="00334588" w:rsidRDefault="005D6B61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contextualSpacing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                             </w:t>
      </w:r>
      <m:oMath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-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        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P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        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u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-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den>
        </m:f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 xml:space="preserve">       </m:t>
        </m:r>
        <m:sSub>
          <m:sSub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u</m:t>
            </m:r>
          </m:sub>
        </m:sSub>
        <m:r>
          <m:rPr>
            <m:sty m:val="bi"/>
          </m:rPr>
          <w:rPr>
            <w:rFonts w:ascii="Cambria Math" w:eastAsia="Calibri" w:hAnsi="Cambria Math" w:cs="Times New Roman"/>
            <w:kern w:val="2"/>
            <w14:ligatures w14:val="standardContextual"/>
          </w:rPr>
          <m:t>=</m:t>
        </m:r>
        <m:f>
          <m:fPr>
            <m:ctrlPr>
              <w:rPr>
                <w:rFonts w:ascii="Cambria Math" w:eastAsia="Calibri" w:hAnsi="Cambria Math" w:cs="Times New Roman"/>
                <w:b/>
                <w:bCs/>
                <w:i/>
                <w:kern w:val="2"/>
                <w14:ligatures w14:val="standardContextual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kern w:val="2"/>
                <w14:ligatures w14:val="standardContextual"/>
              </w:rPr>
              <m:t>2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2"/>
                <w14:ligatures w14:val="standardContextual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i/>
                    <w:kern w:val="2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kern w:val="2"/>
                    <w14:ligatures w14:val="standardContextual"/>
                  </w:rPr>
                  <m:t>2</m:t>
                </m:r>
              </m:sub>
            </m:sSub>
          </m:den>
        </m:f>
      </m:oMath>
      <w:r w:rsidRPr="00334588"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  <w:t xml:space="preserve">        </w:t>
      </w:r>
    </w:p>
    <w:p w:rsidR="005D6B61" w:rsidRPr="00334588" w:rsidRDefault="005D6B61" w:rsidP="00596B41">
      <w:pPr>
        <w:tabs>
          <w:tab w:val="left" w:pos="426"/>
          <w:tab w:val="left" w:pos="851"/>
          <w:tab w:val="left" w:pos="1276"/>
        </w:tabs>
        <w:spacing w:after="160" w:line="360" w:lineRule="auto"/>
        <w:ind w:firstLine="567"/>
        <w:contextualSpacing/>
        <w:jc w:val="both"/>
        <w:rPr>
          <w:rFonts w:ascii="Times New Roman" w:eastAsia="Calibri" w:hAnsi="Times New Roman" w:cs="Times New Roman"/>
          <w:b/>
          <w:bCs/>
          <w:kern w:val="2"/>
          <w14:ligatures w14:val="standardContextual"/>
        </w:rPr>
      </w:pPr>
    </w:p>
    <w:p w:rsidR="00F546EE" w:rsidRPr="00334588" w:rsidRDefault="005D6B61" w:rsidP="00334588">
      <w:pPr>
        <w:tabs>
          <w:tab w:val="left" w:pos="426"/>
          <w:tab w:val="left" w:pos="851"/>
          <w:tab w:val="left" w:pos="1276"/>
        </w:tabs>
        <w:spacing w:after="160" w:line="360" w:lineRule="auto"/>
        <w:ind w:firstLine="567"/>
        <w:contextualSpacing/>
        <w:jc w:val="center"/>
        <w:rPr>
          <w:rFonts w:ascii="Times New Roman" w:eastAsia="Calibri" w:hAnsi="Times New Roman" w:cs="Times New Roman"/>
          <w:kern w:val="2"/>
          <w14:ligatures w14:val="standardContextual"/>
        </w:rPr>
      </w:pPr>
      <w:bookmarkStart w:id="3" w:name="_GoBack"/>
      <w:r w:rsidRPr="00334588">
        <w:rPr>
          <w:noProof/>
        </w:rPr>
        <w:drawing>
          <wp:inline distT="0" distB="0" distL="0" distR="0" wp14:anchorId="11FCDA78" wp14:editId="2C55D7C8">
            <wp:extent cx="4132379" cy="1498600"/>
            <wp:effectExtent l="19050" t="19050" r="20955" b="2540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4542" cy="149938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3"/>
    </w:p>
    <w:sectPr w:rsidR="00F546EE" w:rsidRPr="00334588" w:rsidSect="00DE24C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510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25A1" w:rsidRDefault="00D625A1" w:rsidP="006D1C52">
      <w:pPr>
        <w:spacing w:after="0" w:line="240" w:lineRule="auto"/>
      </w:pPr>
      <w:r>
        <w:separator/>
      </w:r>
    </w:p>
  </w:endnote>
  <w:endnote w:type="continuationSeparator" w:id="0">
    <w:p w:rsidR="00D625A1" w:rsidRDefault="00D625A1" w:rsidP="006D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4794" w:rsidRDefault="0072479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40"/>
      <w:gridCol w:w="8130"/>
    </w:tblGrid>
    <w:tr w:rsidR="00724794" w:rsidRPr="00A97802">
      <w:tc>
        <w:tcPr>
          <w:tcW w:w="918" w:type="dxa"/>
        </w:tcPr>
        <w:p w:rsidR="00724794" w:rsidRPr="006D1C52" w:rsidRDefault="00724794">
          <w:pPr>
            <w:pStyle w:val="Pieddepage"/>
            <w:jc w:val="right"/>
            <w:rPr>
              <w:rFonts w:asciiTheme="majorHAnsi" w:hAnsiTheme="majorHAnsi"/>
              <w:b/>
            </w:rPr>
          </w:pPr>
          <w:r w:rsidRPr="006D1C52">
            <w:rPr>
              <w:rFonts w:asciiTheme="majorHAnsi" w:hAnsiTheme="majorHAnsi"/>
            </w:rPr>
            <w:fldChar w:fldCharType="begin"/>
          </w:r>
          <w:r w:rsidRPr="006D1C52">
            <w:rPr>
              <w:rFonts w:asciiTheme="majorHAnsi" w:hAnsiTheme="majorHAnsi"/>
            </w:rPr>
            <w:instrText xml:space="preserve"> PAGE   \* MERGEFORMAT </w:instrText>
          </w:r>
          <w:r w:rsidRPr="006D1C52">
            <w:rPr>
              <w:rFonts w:asciiTheme="majorHAnsi" w:hAnsiTheme="majorHAnsi"/>
            </w:rPr>
            <w:fldChar w:fldCharType="separate"/>
          </w:r>
          <w:r w:rsidRPr="00EF254B">
            <w:rPr>
              <w:rFonts w:asciiTheme="majorHAnsi" w:hAnsiTheme="majorHAnsi"/>
              <w:b/>
              <w:noProof/>
            </w:rPr>
            <w:t>1</w:t>
          </w:r>
          <w:r w:rsidRPr="006D1C52">
            <w:rPr>
              <w:rFonts w:asciiTheme="majorHAnsi" w:hAnsiTheme="majorHAnsi"/>
            </w:rPr>
            <w:fldChar w:fldCharType="end"/>
          </w:r>
        </w:p>
      </w:tc>
      <w:tc>
        <w:tcPr>
          <w:tcW w:w="7938" w:type="dxa"/>
        </w:tcPr>
        <w:p w:rsidR="00724794" w:rsidRPr="00C51420" w:rsidRDefault="00724794" w:rsidP="00A36F3A">
          <w:pPr>
            <w:pStyle w:val="Pieddepage"/>
            <w:jc w:val="right"/>
            <w:rPr>
              <w:lang w:val="en-US"/>
            </w:rPr>
          </w:pPr>
          <w:r>
            <w:rPr>
              <w:lang w:val="en-US"/>
            </w:rPr>
            <w:t>hafsaoui@univ-jijel.dz</w:t>
          </w:r>
        </w:p>
      </w:tc>
    </w:tr>
  </w:tbl>
  <w:p w:rsidR="00724794" w:rsidRDefault="00724794" w:rsidP="00B9662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4794" w:rsidRDefault="0072479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25A1" w:rsidRDefault="00D625A1" w:rsidP="006D1C52">
      <w:pPr>
        <w:spacing w:after="0" w:line="240" w:lineRule="auto"/>
      </w:pPr>
      <w:r>
        <w:separator/>
      </w:r>
    </w:p>
  </w:footnote>
  <w:footnote w:type="continuationSeparator" w:id="0">
    <w:p w:rsidR="00D625A1" w:rsidRDefault="00D625A1" w:rsidP="006D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4794" w:rsidRDefault="0072479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21"/>
      <w:gridCol w:w="2549"/>
    </w:tblGrid>
    <w:tr w:rsidR="00724794" w:rsidRPr="00556AF7" w:rsidTr="009E00C2">
      <w:trPr>
        <w:trHeight w:val="774"/>
      </w:trPr>
      <w:tc>
        <w:tcPr>
          <w:tcW w:w="6521" w:type="dxa"/>
          <w:vAlign w:val="center"/>
        </w:tcPr>
        <w:p w:rsidR="00724794" w:rsidRDefault="00724794" w:rsidP="00556AF7">
          <w:pPr>
            <w:spacing w:after="0" w:line="240" w:lineRule="auto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2</w:t>
          </w:r>
          <w:r w:rsidRPr="00556AF7">
            <w:rPr>
              <w:rFonts w:asciiTheme="majorHAnsi" w:eastAsiaTheme="majorEastAsia" w:hAnsiTheme="majorHAnsi" w:cstheme="majorBidi"/>
              <w:sz w:val="22"/>
              <w:szCs w:val="22"/>
              <w:vertAlign w:val="superscript"/>
            </w:rPr>
            <w:t>eme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 Année Ingénieur ST</w:t>
          </w:r>
        </w:p>
        <w:p w:rsidR="00724794" w:rsidRPr="00556AF7" w:rsidRDefault="00724794" w:rsidP="00556AF7">
          <w:pPr>
            <w:spacing w:after="0" w:line="240" w:lineRule="auto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Matière : Ondes et Vibrations</w:t>
          </w:r>
        </w:p>
        <w:p w:rsidR="00724794" w:rsidRPr="00556AF7" w:rsidRDefault="00724794" w:rsidP="00115DEA">
          <w:pPr>
            <w:pStyle w:val="En-tte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Révision générale</w:t>
          </w:r>
        </w:p>
      </w:tc>
      <w:tc>
        <w:tcPr>
          <w:tcW w:w="2549" w:type="dxa"/>
          <w:vAlign w:val="center"/>
        </w:tcPr>
        <w:p w:rsidR="00724794" w:rsidRPr="00556AF7" w:rsidRDefault="00724794" w:rsidP="00556AF7">
          <w:pPr>
            <w:pStyle w:val="En-tte"/>
            <w:jc w:val="center"/>
            <w:rPr>
              <w:rFonts w:asciiTheme="majorHAnsi" w:eastAsiaTheme="majorEastAsia" w:hAnsiTheme="majorHAnsi" w:cstheme="majorBidi"/>
            </w:rPr>
          </w:pPr>
          <w:r w:rsidRPr="00556AF7"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I. 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BOUTANA-</w:t>
          </w:r>
          <w:r w:rsidRPr="00556AF7">
            <w:rPr>
              <w:rFonts w:asciiTheme="majorHAnsi" w:eastAsiaTheme="majorEastAsia" w:hAnsiTheme="majorHAnsi" w:cstheme="majorBidi"/>
              <w:sz w:val="22"/>
              <w:szCs w:val="22"/>
            </w:rPr>
            <w:t>HAFSAOUI</w:t>
          </w:r>
        </w:p>
      </w:tc>
    </w:tr>
  </w:tbl>
  <w:p w:rsidR="00724794" w:rsidRDefault="00724794" w:rsidP="00B9662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4794" w:rsidRDefault="0072479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21C59"/>
    <w:multiLevelType w:val="hybridMultilevel"/>
    <w:tmpl w:val="32DA5B0A"/>
    <w:lvl w:ilvl="0" w:tplc="F2A07456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A3F8F14A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CA2F352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1AE4078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B776D89C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791482B8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6CF8BE76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5CDAA092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730AC056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9A8156B"/>
    <w:multiLevelType w:val="hybridMultilevel"/>
    <w:tmpl w:val="137A8EB0"/>
    <w:lvl w:ilvl="0" w:tplc="040C0001">
      <w:start w:val="1"/>
      <w:numFmt w:val="decimal"/>
      <w:lvlText w:val="%1."/>
      <w:lvlJc w:val="left"/>
      <w:pPr>
        <w:ind w:left="1287" w:hanging="360"/>
      </w:pPr>
      <w:rPr>
        <w:rFonts w:hint="default"/>
        <w:b/>
        <w:bCs/>
      </w:rPr>
    </w:lvl>
    <w:lvl w:ilvl="1" w:tplc="040C0003">
      <w:start w:val="1"/>
      <w:numFmt w:val="lowerLetter"/>
      <w:lvlText w:val="%2."/>
      <w:lvlJc w:val="left"/>
      <w:pPr>
        <w:ind w:left="2007" w:hanging="360"/>
      </w:pPr>
    </w:lvl>
    <w:lvl w:ilvl="2" w:tplc="040C0005" w:tentative="1">
      <w:start w:val="1"/>
      <w:numFmt w:val="lowerRoman"/>
      <w:lvlText w:val="%3."/>
      <w:lvlJc w:val="right"/>
      <w:pPr>
        <w:ind w:left="2727" w:hanging="180"/>
      </w:pPr>
    </w:lvl>
    <w:lvl w:ilvl="3" w:tplc="040C0001" w:tentative="1">
      <w:start w:val="1"/>
      <w:numFmt w:val="decimal"/>
      <w:lvlText w:val="%4."/>
      <w:lvlJc w:val="left"/>
      <w:pPr>
        <w:ind w:left="3447" w:hanging="360"/>
      </w:pPr>
    </w:lvl>
    <w:lvl w:ilvl="4" w:tplc="040C0003" w:tentative="1">
      <w:start w:val="1"/>
      <w:numFmt w:val="lowerLetter"/>
      <w:lvlText w:val="%5."/>
      <w:lvlJc w:val="left"/>
      <w:pPr>
        <w:ind w:left="4167" w:hanging="360"/>
      </w:pPr>
    </w:lvl>
    <w:lvl w:ilvl="5" w:tplc="040C0005" w:tentative="1">
      <w:start w:val="1"/>
      <w:numFmt w:val="lowerRoman"/>
      <w:lvlText w:val="%6."/>
      <w:lvlJc w:val="right"/>
      <w:pPr>
        <w:ind w:left="4887" w:hanging="180"/>
      </w:pPr>
    </w:lvl>
    <w:lvl w:ilvl="6" w:tplc="040C0001" w:tentative="1">
      <w:start w:val="1"/>
      <w:numFmt w:val="decimal"/>
      <w:lvlText w:val="%7."/>
      <w:lvlJc w:val="left"/>
      <w:pPr>
        <w:ind w:left="5607" w:hanging="360"/>
      </w:pPr>
    </w:lvl>
    <w:lvl w:ilvl="7" w:tplc="040C0003" w:tentative="1">
      <w:start w:val="1"/>
      <w:numFmt w:val="lowerLetter"/>
      <w:lvlText w:val="%8."/>
      <w:lvlJc w:val="left"/>
      <w:pPr>
        <w:ind w:left="6327" w:hanging="360"/>
      </w:pPr>
    </w:lvl>
    <w:lvl w:ilvl="8" w:tplc="040C0005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17C80F34"/>
    <w:multiLevelType w:val="hybridMultilevel"/>
    <w:tmpl w:val="A5C636FE"/>
    <w:lvl w:ilvl="0" w:tplc="08D2A30A">
      <w:start w:val="1"/>
      <w:numFmt w:val="decimal"/>
      <w:lvlText w:val="II.4.%1"/>
      <w:lvlJc w:val="right"/>
      <w:pPr>
        <w:ind w:left="2727" w:hanging="180"/>
      </w:pPr>
      <w:rPr>
        <w:rFonts w:hint="default"/>
        <w:b/>
        <w:bCs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1A79F5"/>
    <w:multiLevelType w:val="hybridMultilevel"/>
    <w:tmpl w:val="EFAADF1E"/>
    <w:lvl w:ilvl="0" w:tplc="643CC3B4">
      <w:start w:val="1"/>
      <w:numFmt w:val="bullet"/>
      <w:lvlText w:val=""/>
      <w:lvlJc w:val="left"/>
      <w:pPr>
        <w:ind w:left="2727" w:hanging="180"/>
      </w:pPr>
      <w:rPr>
        <w:rFonts w:ascii="Wingdings" w:hAnsi="Wingdings" w:hint="default"/>
        <w:b/>
        <w:bCs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04633"/>
    <w:multiLevelType w:val="hybridMultilevel"/>
    <w:tmpl w:val="9D9CE27C"/>
    <w:lvl w:ilvl="0" w:tplc="040C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19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1B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19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1B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19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1B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AF65A86"/>
    <w:multiLevelType w:val="hybridMultilevel"/>
    <w:tmpl w:val="A5C636FE"/>
    <w:lvl w:ilvl="0" w:tplc="040C000B">
      <w:start w:val="1"/>
      <w:numFmt w:val="decimal"/>
      <w:lvlText w:val="II.4.%1"/>
      <w:lvlJc w:val="right"/>
      <w:pPr>
        <w:ind w:left="2727" w:hanging="180"/>
      </w:pPr>
      <w:rPr>
        <w:rFonts w:hint="default"/>
        <w:b/>
        <w:bCs/>
        <w:color w:val="auto"/>
      </w:rPr>
    </w:lvl>
    <w:lvl w:ilvl="1" w:tplc="040C0003" w:tentative="1">
      <w:start w:val="1"/>
      <w:numFmt w:val="lowerLetter"/>
      <w:lvlText w:val="%2."/>
      <w:lvlJc w:val="left"/>
      <w:pPr>
        <w:ind w:left="1440" w:hanging="360"/>
      </w:pPr>
    </w:lvl>
    <w:lvl w:ilvl="2" w:tplc="040C0005" w:tentative="1">
      <w:start w:val="1"/>
      <w:numFmt w:val="lowerRoman"/>
      <w:lvlText w:val="%3."/>
      <w:lvlJc w:val="right"/>
      <w:pPr>
        <w:ind w:left="2160" w:hanging="180"/>
      </w:pPr>
    </w:lvl>
    <w:lvl w:ilvl="3" w:tplc="040C0001" w:tentative="1">
      <w:start w:val="1"/>
      <w:numFmt w:val="decimal"/>
      <w:lvlText w:val="%4."/>
      <w:lvlJc w:val="left"/>
      <w:pPr>
        <w:ind w:left="2880" w:hanging="360"/>
      </w:pPr>
    </w:lvl>
    <w:lvl w:ilvl="4" w:tplc="040C0003" w:tentative="1">
      <w:start w:val="1"/>
      <w:numFmt w:val="lowerLetter"/>
      <w:lvlText w:val="%5."/>
      <w:lvlJc w:val="left"/>
      <w:pPr>
        <w:ind w:left="3600" w:hanging="360"/>
      </w:pPr>
    </w:lvl>
    <w:lvl w:ilvl="5" w:tplc="040C0005" w:tentative="1">
      <w:start w:val="1"/>
      <w:numFmt w:val="lowerRoman"/>
      <w:lvlText w:val="%6."/>
      <w:lvlJc w:val="right"/>
      <w:pPr>
        <w:ind w:left="4320" w:hanging="180"/>
      </w:pPr>
    </w:lvl>
    <w:lvl w:ilvl="6" w:tplc="040C0001" w:tentative="1">
      <w:start w:val="1"/>
      <w:numFmt w:val="decimal"/>
      <w:lvlText w:val="%7."/>
      <w:lvlJc w:val="left"/>
      <w:pPr>
        <w:ind w:left="5040" w:hanging="360"/>
      </w:pPr>
    </w:lvl>
    <w:lvl w:ilvl="7" w:tplc="040C0003" w:tentative="1">
      <w:start w:val="1"/>
      <w:numFmt w:val="lowerLetter"/>
      <w:lvlText w:val="%8."/>
      <w:lvlJc w:val="left"/>
      <w:pPr>
        <w:ind w:left="5760" w:hanging="360"/>
      </w:pPr>
    </w:lvl>
    <w:lvl w:ilvl="8" w:tplc="040C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1F63E3"/>
    <w:multiLevelType w:val="hybridMultilevel"/>
    <w:tmpl w:val="71B0D0CE"/>
    <w:lvl w:ilvl="0" w:tplc="643CC3B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19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41252"/>
    <w:multiLevelType w:val="hybridMultilevel"/>
    <w:tmpl w:val="3118AEC8"/>
    <w:lvl w:ilvl="0" w:tplc="040C000B">
      <w:start w:val="1"/>
      <w:numFmt w:val="upperRoman"/>
      <w:lvlText w:val="%1."/>
      <w:lvlJc w:val="left"/>
      <w:pPr>
        <w:ind w:left="1287" w:hanging="360"/>
      </w:pPr>
      <w:rPr>
        <w:rFonts w:hint="default"/>
      </w:rPr>
    </w:lvl>
    <w:lvl w:ilvl="1" w:tplc="040C0001" w:tentative="1">
      <w:start w:val="1"/>
      <w:numFmt w:val="lowerLetter"/>
      <w:lvlText w:val="%2."/>
      <w:lvlJc w:val="left"/>
      <w:pPr>
        <w:ind w:left="2007" w:hanging="360"/>
      </w:pPr>
    </w:lvl>
    <w:lvl w:ilvl="2" w:tplc="040C0005" w:tentative="1">
      <w:start w:val="1"/>
      <w:numFmt w:val="lowerRoman"/>
      <w:lvlText w:val="%3."/>
      <w:lvlJc w:val="right"/>
      <w:pPr>
        <w:ind w:left="2727" w:hanging="180"/>
      </w:pPr>
    </w:lvl>
    <w:lvl w:ilvl="3" w:tplc="040C0001" w:tentative="1">
      <w:start w:val="1"/>
      <w:numFmt w:val="decimal"/>
      <w:lvlText w:val="%4."/>
      <w:lvlJc w:val="left"/>
      <w:pPr>
        <w:ind w:left="3447" w:hanging="360"/>
      </w:pPr>
    </w:lvl>
    <w:lvl w:ilvl="4" w:tplc="040C0003" w:tentative="1">
      <w:start w:val="1"/>
      <w:numFmt w:val="lowerLetter"/>
      <w:lvlText w:val="%5."/>
      <w:lvlJc w:val="left"/>
      <w:pPr>
        <w:ind w:left="4167" w:hanging="360"/>
      </w:pPr>
    </w:lvl>
    <w:lvl w:ilvl="5" w:tplc="040C0005" w:tentative="1">
      <w:start w:val="1"/>
      <w:numFmt w:val="lowerRoman"/>
      <w:lvlText w:val="%6."/>
      <w:lvlJc w:val="right"/>
      <w:pPr>
        <w:ind w:left="4887" w:hanging="180"/>
      </w:pPr>
    </w:lvl>
    <w:lvl w:ilvl="6" w:tplc="040C0001" w:tentative="1">
      <w:start w:val="1"/>
      <w:numFmt w:val="decimal"/>
      <w:lvlText w:val="%7."/>
      <w:lvlJc w:val="left"/>
      <w:pPr>
        <w:ind w:left="5607" w:hanging="360"/>
      </w:pPr>
    </w:lvl>
    <w:lvl w:ilvl="7" w:tplc="040C0003" w:tentative="1">
      <w:start w:val="1"/>
      <w:numFmt w:val="lowerLetter"/>
      <w:lvlText w:val="%8."/>
      <w:lvlJc w:val="left"/>
      <w:pPr>
        <w:ind w:left="6327" w:hanging="360"/>
      </w:pPr>
    </w:lvl>
    <w:lvl w:ilvl="8" w:tplc="040C0005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92618F4"/>
    <w:multiLevelType w:val="hybridMultilevel"/>
    <w:tmpl w:val="BDA03A78"/>
    <w:lvl w:ilvl="0" w:tplc="F29AC538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19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1B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19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1B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19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1B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B851DDE"/>
    <w:multiLevelType w:val="hybridMultilevel"/>
    <w:tmpl w:val="2852264A"/>
    <w:lvl w:ilvl="0" w:tplc="040C0001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41B9092D"/>
    <w:multiLevelType w:val="hybridMultilevel"/>
    <w:tmpl w:val="5C50EC9A"/>
    <w:lvl w:ilvl="0" w:tplc="040C000B">
      <w:start w:val="1"/>
      <w:numFmt w:val="bullet"/>
      <w:lvlText w:val=""/>
      <w:lvlJc w:val="left"/>
      <w:pPr>
        <w:ind w:left="165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11" w15:restartNumberingAfterBreak="0">
    <w:nsid w:val="43DD25B0"/>
    <w:multiLevelType w:val="hybridMultilevel"/>
    <w:tmpl w:val="F83810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03CAE"/>
    <w:multiLevelType w:val="hybridMultilevel"/>
    <w:tmpl w:val="89A29202"/>
    <w:lvl w:ilvl="0" w:tplc="040C000B">
      <w:start w:val="1"/>
      <w:numFmt w:val="upperRoman"/>
      <w:lvlText w:val="%1."/>
      <w:lvlJc w:val="right"/>
      <w:pPr>
        <w:ind w:left="1287" w:hanging="360"/>
      </w:pPr>
      <w:rPr>
        <w:b/>
        <w:bCs/>
      </w:rPr>
    </w:lvl>
    <w:lvl w:ilvl="1" w:tplc="040C0003">
      <w:start w:val="1"/>
      <w:numFmt w:val="decimal"/>
      <w:lvlText w:val="II.%2."/>
      <w:lvlJc w:val="left"/>
      <w:pPr>
        <w:ind w:left="2007" w:hanging="360"/>
      </w:pPr>
      <w:rPr>
        <w:rFonts w:hint="default"/>
        <w:b/>
        <w:bCs/>
      </w:rPr>
    </w:lvl>
    <w:lvl w:ilvl="2" w:tplc="040C0005">
      <w:start w:val="1"/>
      <w:numFmt w:val="decimal"/>
      <w:lvlText w:val="II.4.%3"/>
      <w:lvlJc w:val="right"/>
      <w:pPr>
        <w:ind w:left="2727" w:hanging="180"/>
      </w:pPr>
      <w:rPr>
        <w:rFonts w:hint="default"/>
        <w:b/>
        <w:bCs/>
        <w:color w:val="auto"/>
      </w:rPr>
    </w:lvl>
    <w:lvl w:ilvl="3" w:tplc="040C0001" w:tentative="1">
      <w:start w:val="1"/>
      <w:numFmt w:val="decimal"/>
      <w:lvlText w:val="%4."/>
      <w:lvlJc w:val="left"/>
      <w:pPr>
        <w:ind w:left="3447" w:hanging="360"/>
      </w:pPr>
    </w:lvl>
    <w:lvl w:ilvl="4" w:tplc="040C0003" w:tentative="1">
      <w:start w:val="1"/>
      <w:numFmt w:val="lowerLetter"/>
      <w:lvlText w:val="%5."/>
      <w:lvlJc w:val="left"/>
      <w:pPr>
        <w:ind w:left="4167" w:hanging="360"/>
      </w:pPr>
    </w:lvl>
    <w:lvl w:ilvl="5" w:tplc="040C0005" w:tentative="1">
      <w:start w:val="1"/>
      <w:numFmt w:val="lowerRoman"/>
      <w:lvlText w:val="%6."/>
      <w:lvlJc w:val="right"/>
      <w:pPr>
        <w:ind w:left="4887" w:hanging="180"/>
      </w:pPr>
    </w:lvl>
    <w:lvl w:ilvl="6" w:tplc="040C0001" w:tentative="1">
      <w:start w:val="1"/>
      <w:numFmt w:val="decimal"/>
      <w:lvlText w:val="%7."/>
      <w:lvlJc w:val="left"/>
      <w:pPr>
        <w:ind w:left="5607" w:hanging="360"/>
      </w:pPr>
    </w:lvl>
    <w:lvl w:ilvl="7" w:tplc="040C0003" w:tentative="1">
      <w:start w:val="1"/>
      <w:numFmt w:val="lowerLetter"/>
      <w:lvlText w:val="%8."/>
      <w:lvlJc w:val="left"/>
      <w:pPr>
        <w:ind w:left="6327" w:hanging="360"/>
      </w:pPr>
    </w:lvl>
    <w:lvl w:ilvl="8" w:tplc="040C0005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EDE5320"/>
    <w:multiLevelType w:val="hybridMultilevel"/>
    <w:tmpl w:val="4152596C"/>
    <w:lvl w:ilvl="0" w:tplc="4EC06B2C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E8CEAE58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43CC3B4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19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1B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19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1B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3791E81"/>
    <w:multiLevelType w:val="hybridMultilevel"/>
    <w:tmpl w:val="AB508620"/>
    <w:lvl w:ilvl="0" w:tplc="040C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64722B56"/>
    <w:multiLevelType w:val="hybridMultilevel"/>
    <w:tmpl w:val="29422E64"/>
    <w:lvl w:ilvl="0" w:tplc="040C000B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5BF1399"/>
    <w:multiLevelType w:val="hybridMultilevel"/>
    <w:tmpl w:val="D0AC129E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b/>
        <w:bCs/>
      </w:rPr>
    </w:lvl>
    <w:lvl w:ilvl="1" w:tplc="040C0003" w:tentative="1">
      <w:start w:val="1"/>
      <w:numFmt w:val="lowerLetter"/>
      <w:lvlText w:val="%2."/>
      <w:lvlJc w:val="left"/>
      <w:pPr>
        <w:ind w:left="2007" w:hanging="360"/>
      </w:pPr>
    </w:lvl>
    <w:lvl w:ilvl="2" w:tplc="040C0005">
      <w:start w:val="1"/>
      <w:numFmt w:val="lowerRoman"/>
      <w:lvlText w:val="%3."/>
      <w:lvlJc w:val="right"/>
      <w:pPr>
        <w:ind w:left="2727" w:hanging="180"/>
      </w:pPr>
    </w:lvl>
    <w:lvl w:ilvl="3" w:tplc="040C0001" w:tentative="1">
      <w:start w:val="1"/>
      <w:numFmt w:val="decimal"/>
      <w:lvlText w:val="%4."/>
      <w:lvlJc w:val="left"/>
      <w:pPr>
        <w:ind w:left="3447" w:hanging="360"/>
      </w:pPr>
    </w:lvl>
    <w:lvl w:ilvl="4" w:tplc="040C0003" w:tentative="1">
      <w:start w:val="1"/>
      <w:numFmt w:val="lowerLetter"/>
      <w:lvlText w:val="%5."/>
      <w:lvlJc w:val="left"/>
      <w:pPr>
        <w:ind w:left="4167" w:hanging="360"/>
      </w:pPr>
    </w:lvl>
    <w:lvl w:ilvl="5" w:tplc="040C0005" w:tentative="1">
      <w:start w:val="1"/>
      <w:numFmt w:val="lowerRoman"/>
      <w:lvlText w:val="%6."/>
      <w:lvlJc w:val="right"/>
      <w:pPr>
        <w:ind w:left="4887" w:hanging="180"/>
      </w:pPr>
    </w:lvl>
    <w:lvl w:ilvl="6" w:tplc="040C0001" w:tentative="1">
      <w:start w:val="1"/>
      <w:numFmt w:val="decimal"/>
      <w:lvlText w:val="%7."/>
      <w:lvlJc w:val="left"/>
      <w:pPr>
        <w:ind w:left="5607" w:hanging="360"/>
      </w:pPr>
    </w:lvl>
    <w:lvl w:ilvl="7" w:tplc="040C0003" w:tentative="1">
      <w:start w:val="1"/>
      <w:numFmt w:val="lowerLetter"/>
      <w:lvlText w:val="%8."/>
      <w:lvlJc w:val="left"/>
      <w:pPr>
        <w:ind w:left="6327" w:hanging="360"/>
      </w:pPr>
    </w:lvl>
    <w:lvl w:ilvl="8" w:tplc="040C0005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675A3E9B"/>
    <w:multiLevelType w:val="hybridMultilevel"/>
    <w:tmpl w:val="F16203C4"/>
    <w:lvl w:ilvl="0" w:tplc="7CD8FF9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19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1B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19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1B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19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1B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694245EF"/>
    <w:multiLevelType w:val="singleLevel"/>
    <w:tmpl w:val="040C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</w:abstractNum>
  <w:abstractNum w:abstractNumId="19" w15:restartNumberingAfterBreak="0">
    <w:nsid w:val="740F3805"/>
    <w:multiLevelType w:val="hybridMultilevel"/>
    <w:tmpl w:val="6B60D068"/>
    <w:lvl w:ilvl="0" w:tplc="6B5C24C6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3AC630C2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C8FC249C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EA2E9F60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A88460CC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4920E56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5E60FCC8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92CF768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D54D436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48F6229"/>
    <w:multiLevelType w:val="hybridMultilevel"/>
    <w:tmpl w:val="38A45A42"/>
    <w:lvl w:ilvl="0" w:tplc="040C000B">
      <w:start w:val="1"/>
      <w:numFmt w:val="bullet"/>
      <w:lvlText w:val=""/>
      <w:lvlJc w:val="left"/>
      <w:pPr>
        <w:ind w:left="2421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1" w15:restartNumberingAfterBreak="0">
    <w:nsid w:val="74C04116"/>
    <w:multiLevelType w:val="hybridMultilevel"/>
    <w:tmpl w:val="93941418"/>
    <w:lvl w:ilvl="0" w:tplc="040C000B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7A25580"/>
    <w:multiLevelType w:val="multilevel"/>
    <w:tmpl w:val="34F047C8"/>
    <w:styleLink w:val="Style1"/>
    <w:lvl w:ilvl="0">
      <w:start w:val="2"/>
      <w:numFmt w:val="upperRoman"/>
      <w:lvlText w:val="%1."/>
      <w:lvlJc w:val="right"/>
      <w:pPr>
        <w:ind w:left="1287" w:hanging="360"/>
      </w:pPr>
      <w:rPr>
        <w:b/>
        <w:bCs/>
      </w:rPr>
    </w:lvl>
    <w:lvl w:ilvl="1">
      <w:start w:val="1"/>
      <w:numFmt w:val="decimal"/>
      <w:lvlText w:val="II.%2."/>
      <w:lvlJc w:val="left"/>
      <w:pPr>
        <w:ind w:left="2007" w:hanging="360"/>
      </w:pPr>
      <w:rPr>
        <w:rFonts w:hint="default"/>
        <w:b/>
        <w:bCs/>
      </w:rPr>
    </w:lvl>
    <w:lvl w:ilvl="2">
      <w:start w:val="1"/>
      <w:numFmt w:val="decimal"/>
      <w:lvlText w:val="I.2.%3"/>
      <w:lvlJc w:val="right"/>
      <w:pPr>
        <w:ind w:left="2727" w:hanging="180"/>
      </w:pPr>
      <w:rPr>
        <w:rFonts w:hint="default"/>
        <w:b/>
        <w:bCs/>
        <w:color w:val="auto"/>
      </w:r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6"/>
  </w:num>
  <w:num w:numId="2">
    <w:abstractNumId w:val="7"/>
  </w:num>
  <w:num w:numId="3">
    <w:abstractNumId w:val="1"/>
  </w:num>
  <w:num w:numId="4">
    <w:abstractNumId w:val="17"/>
  </w:num>
  <w:num w:numId="5">
    <w:abstractNumId w:val="8"/>
  </w:num>
  <w:num w:numId="6">
    <w:abstractNumId w:val="15"/>
  </w:num>
  <w:num w:numId="7">
    <w:abstractNumId w:val="14"/>
  </w:num>
  <w:num w:numId="8">
    <w:abstractNumId w:val="0"/>
  </w:num>
  <w:num w:numId="9">
    <w:abstractNumId w:val="21"/>
  </w:num>
  <w:num w:numId="10">
    <w:abstractNumId w:val="9"/>
  </w:num>
  <w:num w:numId="11">
    <w:abstractNumId w:val="6"/>
  </w:num>
  <w:num w:numId="12">
    <w:abstractNumId w:val="13"/>
  </w:num>
  <w:num w:numId="13">
    <w:abstractNumId w:val="4"/>
  </w:num>
  <w:num w:numId="14">
    <w:abstractNumId w:val="12"/>
  </w:num>
  <w:num w:numId="15">
    <w:abstractNumId w:val="22"/>
  </w:num>
  <w:num w:numId="16">
    <w:abstractNumId w:val="18"/>
  </w:num>
  <w:num w:numId="17">
    <w:abstractNumId w:val="3"/>
  </w:num>
  <w:num w:numId="18">
    <w:abstractNumId w:val="5"/>
  </w:num>
  <w:num w:numId="19">
    <w:abstractNumId w:val="2"/>
  </w:num>
  <w:num w:numId="20">
    <w:abstractNumId w:val="19"/>
  </w:num>
  <w:num w:numId="21">
    <w:abstractNumId w:val="20"/>
  </w:num>
  <w:num w:numId="22">
    <w:abstractNumId w:val="10"/>
  </w:num>
  <w:num w:numId="2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jA3NTY3MDC0MDZU0lEKTi0uzszPAykwrgUAFrFPcCwAAAA="/>
  </w:docVars>
  <w:rsids>
    <w:rsidRoot w:val="00631091"/>
    <w:rsid w:val="0000659A"/>
    <w:rsid w:val="00057E5D"/>
    <w:rsid w:val="000858B5"/>
    <w:rsid w:val="00093DCA"/>
    <w:rsid w:val="000A78CF"/>
    <w:rsid w:val="000B5214"/>
    <w:rsid w:val="000D0D4E"/>
    <w:rsid w:val="000D4FCA"/>
    <w:rsid w:val="000F23BA"/>
    <w:rsid w:val="00115DEA"/>
    <w:rsid w:val="00124BBE"/>
    <w:rsid w:val="00136890"/>
    <w:rsid w:val="00140E99"/>
    <w:rsid w:val="001433FA"/>
    <w:rsid w:val="00155EB8"/>
    <w:rsid w:val="00156663"/>
    <w:rsid w:val="001659D5"/>
    <w:rsid w:val="00165AA7"/>
    <w:rsid w:val="00166B23"/>
    <w:rsid w:val="00194CCB"/>
    <w:rsid w:val="001B0ABC"/>
    <w:rsid w:val="001D06B5"/>
    <w:rsid w:val="001E3DD3"/>
    <w:rsid w:val="001F52B5"/>
    <w:rsid w:val="00205A19"/>
    <w:rsid w:val="00226933"/>
    <w:rsid w:val="00237E9A"/>
    <w:rsid w:val="00242F4B"/>
    <w:rsid w:val="002822E8"/>
    <w:rsid w:val="002A1289"/>
    <w:rsid w:val="002B0DF4"/>
    <w:rsid w:val="002B4834"/>
    <w:rsid w:val="002B657F"/>
    <w:rsid w:val="002D1054"/>
    <w:rsid w:val="002E0FB5"/>
    <w:rsid w:val="002E5C42"/>
    <w:rsid w:val="00310ACA"/>
    <w:rsid w:val="0032585F"/>
    <w:rsid w:val="00334588"/>
    <w:rsid w:val="00340206"/>
    <w:rsid w:val="00343EDD"/>
    <w:rsid w:val="00380338"/>
    <w:rsid w:val="003A0A5D"/>
    <w:rsid w:val="003A0D67"/>
    <w:rsid w:val="003A6A9C"/>
    <w:rsid w:val="003B6E12"/>
    <w:rsid w:val="003E1A86"/>
    <w:rsid w:val="003F4135"/>
    <w:rsid w:val="004031E6"/>
    <w:rsid w:val="004122E8"/>
    <w:rsid w:val="00415A6C"/>
    <w:rsid w:val="00424DEB"/>
    <w:rsid w:val="00426097"/>
    <w:rsid w:val="0045292F"/>
    <w:rsid w:val="00455816"/>
    <w:rsid w:val="00486A46"/>
    <w:rsid w:val="00495E92"/>
    <w:rsid w:val="004B2FC6"/>
    <w:rsid w:val="004C519B"/>
    <w:rsid w:val="004D6D51"/>
    <w:rsid w:val="004E4832"/>
    <w:rsid w:val="004F328B"/>
    <w:rsid w:val="00504C7C"/>
    <w:rsid w:val="00510D78"/>
    <w:rsid w:val="005247AD"/>
    <w:rsid w:val="00525939"/>
    <w:rsid w:val="0053088F"/>
    <w:rsid w:val="0054104F"/>
    <w:rsid w:val="00556AF7"/>
    <w:rsid w:val="00560880"/>
    <w:rsid w:val="005642D0"/>
    <w:rsid w:val="00585B22"/>
    <w:rsid w:val="0058611F"/>
    <w:rsid w:val="00586124"/>
    <w:rsid w:val="005874A9"/>
    <w:rsid w:val="00592CC2"/>
    <w:rsid w:val="005941CA"/>
    <w:rsid w:val="00596B41"/>
    <w:rsid w:val="00597D29"/>
    <w:rsid w:val="005A6531"/>
    <w:rsid w:val="005A7C96"/>
    <w:rsid w:val="005B41D9"/>
    <w:rsid w:val="005B703C"/>
    <w:rsid w:val="005D6B61"/>
    <w:rsid w:val="005E749D"/>
    <w:rsid w:val="00613301"/>
    <w:rsid w:val="00615CBA"/>
    <w:rsid w:val="00615EF3"/>
    <w:rsid w:val="00631091"/>
    <w:rsid w:val="006460A0"/>
    <w:rsid w:val="00660C12"/>
    <w:rsid w:val="00667225"/>
    <w:rsid w:val="00672AD3"/>
    <w:rsid w:val="006753CE"/>
    <w:rsid w:val="00687EB1"/>
    <w:rsid w:val="00695374"/>
    <w:rsid w:val="006A380F"/>
    <w:rsid w:val="006A7D29"/>
    <w:rsid w:val="006B06EB"/>
    <w:rsid w:val="006C05DD"/>
    <w:rsid w:val="006D1C52"/>
    <w:rsid w:val="006D6004"/>
    <w:rsid w:val="006D61FD"/>
    <w:rsid w:val="006E6022"/>
    <w:rsid w:val="006F24A3"/>
    <w:rsid w:val="00707AE9"/>
    <w:rsid w:val="00707F9E"/>
    <w:rsid w:val="0072164B"/>
    <w:rsid w:val="0072243E"/>
    <w:rsid w:val="00724794"/>
    <w:rsid w:val="00730DA2"/>
    <w:rsid w:val="007612B3"/>
    <w:rsid w:val="0076650A"/>
    <w:rsid w:val="007668A2"/>
    <w:rsid w:val="00772E2D"/>
    <w:rsid w:val="00774568"/>
    <w:rsid w:val="0078333C"/>
    <w:rsid w:val="00786D8D"/>
    <w:rsid w:val="00793919"/>
    <w:rsid w:val="00795C41"/>
    <w:rsid w:val="007A17E2"/>
    <w:rsid w:val="007B12A0"/>
    <w:rsid w:val="007B28E4"/>
    <w:rsid w:val="007C2A84"/>
    <w:rsid w:val="007C2DA8"/>
    <w:rsid w:val="007C4073"/>
    <w:rsid w:val="007F3E57"/>
    <w:rsid w:val="007F45DD"/>
    <w:rsid w:val="00806D7A"/>
    <w:rsid w:val="008137EE"/>
    <w:rsid w:val="00842AC6"/>
    <w:rsid w:val="00851C79"/>
    <w:rsid w:val="00851F9E"/>
    <w:rsid w:val="008613F8"/>
    <w:rsid w:val="00880D91"/>
    <w:rsid w:val="0088600B"/>
    <w:rsid w:val="008948BD"/>
    <w:rsid w:val="00894E03"/>
    <w:rsid w:val="008A074F"/>
    <w:rsid w:val="008A0B74"/>
    <w:rsid w:val="008B5BB5"/>
    <w:rsid w:val="008B7DFB"/>
    <w:rsid w:val="008B7FCD"/>
    <w:rsid w:val="008C48D9"/>
    <w:rsid w:val="008D13FA"/>
    <w:rsid w:val="008E6AD8"/>
    <w:rsid w:val="008F0758"/>
    <w:rsid w:val="00922BB5"/>
    <w:rsid w:val="00931AA8"/>
    <w:rsid w:val="0093492B"/>
    <w:rsid w:val="00943F1D"/>
    <w:rsid w:val="00947688"/>
    <w:rsid w:val="00951175"/>
    <w:rsid w:val="00962B7A"/>
    <w:rsid w:val="0096452A"/>
    <w:rsid w:val="00980CF1"/>
    <w:rsid w:val="009972F7"/>
    <w:rsid w:val="009C2439"/>
    <w:rsid w:val="009E00C2"/>
    <w:rsid w:val="009E0641"/>
    <w:rsid w:val="009F7268"/>
    <w:rsid w:val="00A02055"/>
    <w:rsid w:val="00A04364"/>
    <w:rsid w:val="00A061C5"/>
    <w:rsid w:val="00A06937"/>
    <w:rsid w:val="00A10C7B"/>
    <w:rsid w:val="00A12BE0"/>
    <w:rsid w:val="00A303EA"/>
    <w:rsid w:val="00A3584B"/>
    <w:rsid w:val="00A36294"/>
    <w:rsid w:val="00A36A2F"/>
    <w:rsid w:val="00A36F3A"/>
    <w:rsid w:val="00A46ABD"/>
    <w:rsid w:val="00A525C9"/>
    <w:rsid w:val="00A60654"/>
    <w:rsid w:val="00A62595"/>
    <w:rsid w:val="00A70F15"/>
    <w:rsid w:val="00A874C2"/>
    <w:rsid w:val="00A97802"/>
    <w:rsid w:val="00AA7DB7"/>
    <w:rsid w:val="00AB101F"/>
    <w:rsid w:val="00AD2028"/>
    <w:rsid w:val="00AE617D"/>
    <w:rsid w:val="00AF4C81"/>
    <w:rsid w:val="00B04AEC"/>
    <w:rsid w:val="00B73CF4"/>
    <w:rsid w:val="00B8650E"/>
    <w:rsid w:val="00B96628"/>
    <w:rsid w:val="00BA62F9"/>
    <w:rsid w:val="00BA7366"/>
    <w:rsid w:val="00BB142B"/>
    <w:rsid w:val="00BD3BCF"/>
    <w:rsid w:val="00BE44DD"/>
    <w:rsid w:val="00BF0A7A"/>
    <w:rsid w:val="00BF33AB"/>
    <w:rsid w:val="00C253CF"/>
    <w:rsid w:val="00C35B45"/>
    <w:rsid w:val="00C50994"/>
    <w:rsid w:val="00C51420"/>
    <w:rsid w:val="00C711B8"/>
    <w:rsid w:val="00C76EAE"/>
    <w:rsid w:val="00C95587"/>
    <w:rsid w:val="00CA4342"/>
    <w:rsid w:val="00CB1328"/>
    <w:rsid w:val="00CD51AE"/>
    <w:rsid w:val="00CD7DD9"/>
    <w:rsid w:val="00CE21AD"/>
    <w:rsid w:val="00D048B2"/>
    <w:rsid w:val="00D12233"/>
    <w:rsid w:val="00D125E5"/>
    <w:rsid w:val="00D168AF"/>
    <w:rsid w:val="00D422ED"/>
    <w:rsid w:val="00D479C2"/>
    <w:rsid w:val="00D53C10"/>
    <w:rsid w:val="00D625A1"/>
    <w:rsid w:val="00D67192"/>
    <w:rsid w:val="00D778DB"/>
    <w:rsid w:val="00D843EF"/>
    <w:rsid w:val="00DA2009"/>
    <w:rsid w:val="00DA6303"/>
    <w:rsid w:val="00DE24CB"/>
    <w:rsid w:val="00E0569D"/>
    <w:rsid w:val="00E35483"/>
    <w:rsid w:val="00E43DB9"/>
    <w:rsid w:val="00E6258B"/>
    <w:rsid w:val="00E90AA1"/>
    <w:rsid w:val="00EF0321"/>
    <w:rsid w:val="00EF254B"/>
    <w:rsid w:val="00EF3B3C"/>
    <w:rsid w:val="00EF4771"/>
    <w:rsid w:val="00F32B1B"/>
    <w:rsid w:val="00F35D75"/>
    <w:rsid w:val="00F37CEA"/>
    <w:rsid w:val="00F546EE"/>
    <w:rsid w:val="00F62F75"/>
    <w:rsid w:val="00F71DAB"/>
    <w:rsid w:val="00F82FD8"/>
    <w:rsid w:val="00F8459C"/>
    <w:rsid w:val="00F97355"/>
    <w:rsid w:val="00FC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DEB4C5D2-2942-4963-AAA9-3A64B66BF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5E92"/>
    <w:rPr>
      <w:rFonts w:cstheme="minorHAnsi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07F9E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F3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3E5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D1C52"/>
    <w:rPr>
      <w:rFonts w:cstheme="minorHAnsi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D1C52"/>
    <w:rPr>
      <w:rFonts w:cstheme="minorHAnsi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32585F"/>
    <w:rPr>
      <w:color w:val="808080"/>
    </w:rPr>
  </w:style>
  <w:style w:type="paragraph" w:styleId="Retraitcorpsdetexte3">
    <w:name w:val="Body Text Indent 3"/>
    <w:basedOn w:val="Normal"/>
    <w:link w:val="Retraitcorpsdetexte3Car"/>
    <w:rsid w:val="00786D8D"/>
    <w:pPr>
      <w:spacing w:after="120" w:line="240" w:lineRule="auto"/>
      <w:ind w:left="283"/>
      <w:jc w:val="right"/>
    </w:pPr>
    <w:rPr>
      <w:rFonts w:ascii="Times New Roman" w:eastAsia="Times New Roman" w:hAnsi="Times New Roman" w:cs="Traditional Arabic"/>
      <w:sz w:val="16"/>
      <w:szCs w:val="16"/>
      <w:lang w:eastAsia="fr-FR"/>
    </w:rPr>
  </w:style>
  <w:style w:type="character" w:customStyle="1" w:styleId="Retraitcorpsdetexte3Car">
    <w:name w:val="Retrait corps de texte 3 Car"/>
    <w:basedOn w:val="Policepardfaut"/>
    <w:link w:val="Retraitcorpsdetexte3"/>
    <w:rsid w:val="00786D8D"/>
    <w:rPr>
      <w:rFonts w:ascii="Times New Roman" w:eastAsia="Times New Roman" w:hAnsi="Times New Roman" w:cs="Traditional Arabic"/>
      <w:sz w:val="16"/>
      <w:szCs w:val="16"/>
      <w:lang w:eastAsia="fr-FR"/>
    </w:rPr>
  </w:style>
  <w:style w:type="numbering" w:customStyle="1" w:styleId="Style1">
    <w:name w:val="Style1"/>
    <w:uiPriority w:val="99"/>
    <w:rsid w:val="005D6B61"/>
    <w:pPr>
      <w:numPr>
        <w:numId w:val="1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. HAFSAOU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4489FD-124A-4603-938A-B183F8189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9</Pages>
  <Words>2166</Words>
  <Characters>11916</Characters>
  <Application>Microsoft Office Word</Application>
  <DocSecurity>0</DocSecurity>
  <Lines>99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OUI</dc:creator>
  <cp:lastModifiedBy>DELL</cp:lastModifiedBy>
  <cp:revision>56</cp:revision>
  <cp:lastPrinted>2017-10-14T21:59:00Z</cp:lastPrinted>
  <dcterms:created xsi:type="dcterms:W3CDTF">2026-01-04T12:34:00Z</dcterms:created>
  <dcterms:modified xsi:type="dcterms:W3CDTF">2026-01-0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c08367eae161259199edbd0d5d31f935757a569d5714d2c20c6df62e2ed661</vt:lpwstr>
  </property>
</Properties>
</file>